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1CAAC" w14:textId="45B7507B" w:rsidR="002950F6" w:rsidRPr="005104E0" w:rsidRDefault="002D72CA" w:rsidP="00AB3CA9">
      <w:pPr>
        <w:rPr>
          <w:rFonts w:cs="Calibri"/>
          <w:u w:val="single"/>
          <w:lang w:val="de-DE"/>
        </w:rPr>
      </w:pPr>
      <w:r w:rsidRPr="00C50600">
        <w:rPr>
          <w:noProof/>
        </w:rPr>
        <w:drawing>
          <wp:anchor distT="0" distB="0" distL="114300" distR="114300" simplePos="0" relativeHeight="251658240" behindDoc="0" locked="0" layoutInCell="1" allowOverlap="1" wp14:anchorId="08E482D6" wp14:editId="417BF088">
            <wp:simplePos x="0" y="0"/>
            <wp:positionH relativeFrom="column">
              <wp:posOffset>4143375</wp:posOffset>
            </wp:positionH>
            <wp:positionV relativeFrom="paragraph">
              <wp:posOffset>-209550</wp:posOffset>
            </wp:positionV>
            <wp:extent cx="1498600" cy="390525"/>
            <wp:effectExtent l="1905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498600" cy="390525"/>
                    </a:xfrm>
                    <a:prstGeom prst="rect">
                      <a:avLst/>
                    </a:prstGeom>
                    <a:noFill/>
                    <a:ln w="9525" cap="flat">
                      <a:noFill/>
                      <a:miter lim="800000"/>
                      <a:headEnd/>
                      <a:tailEnd/>
                    </a:ln>
                  </pic:spPr>
                </pic:pic>
              </a:graphicData>
            </a:graphic>
          </wp:anchor>
        </w:drawing>
      </w:r>
      <w:r w:rsidR="005104E0" w:rsidRPr="005104E0">
        <w:rPr>
          <w:rFonts w:cs="Calibri"/>
          <w:u w:val="single"/>
          <w:lang w:val="de-DE"/>
        </w:rPr>
        <w:t>Pressemitteilung</w:t>
      </w:r>
    </w:p>
    <w:p w14:paraId="27A3A559" w14:textId="14E91123" w:rsidR="004759A1" w:rsidRDefault="004759A1" w:rsidP="00D01B9B">
      <w:pPr>
        <w:rPr>
          <w:lang w:val="de-DE"/>
        </w:rPr>
      </w:pPr>
    </w:p>
    <w:p w14:paraId="4C431CDE" w14:textId="77777777" w:rsidR="00AB3CA9" w:rsidRPr="005104E0" w:rsidRDefault="00AB3CA9" w:rsidP="00D01B9B">
      <w:pPr>
        <w:rPr>
          <w:lang w:val="de-DE"/>
        </w:rPr>
      </w:pPr>
    </w:p>
    <w:p w14:paraId="3F4F5BA5" w14:textId="5AD9F889" w:rsidR="004759A1" w:rsidRPr="00DC0654" w:rsidRDefault="004C29E6" w:rsidP="006074BD">
      <w:pPr>
        <w:jc w:val="center"/>
        <w:rPr>
          <w:b/>
          <w:bCs/>
          <w:color w:val="auto"/>
          <w:sz w:val="36"/>
          <w:szCs w:val="36"/>
          <w:lang w:val="de-DE"/>
        </w:rPr>
      </w:pPr>
      <w:r>
        <w:rPr>
          <w:b/>
          <w:bCs/>
          <w:sz w:val="36"/>
          <w:lang w:val="de-DE"/>
        </w:rPr>
        <w:t>Über k</w:t>
      </w:r>
      <w:r w:rsidR="00DC0654" w:rsidRPr="00DC0654">
        <w:rPr>
          <w:b/>
          <w:bCs/>
          <w:sz w:val="36"/>
          <w:lang w:val="de-DE"/>
        </w:rPr>
        <w:t xml:space="preserve">reative Grenzen </w:t>
      </w:r>
      <w:r>
        <w:rPr>
          <w:b/>
          <w:bCs/>
          <w:sz w:val="36"/>
          <w:lang w:val="de-DE"/>
        </w:rPr>
        <w:t>hinaus:</w:t>
      </w:r>
      <w:r w:rsidR="00DC0654" w:rsidRPr="00DC0654">
        <w:rPr>
          <w:b/>
          <w:bCs/>
          <w:sz w:val="36"/>
          <w:lang w:val="de-DE"/>
        </w:rPr>
        <w:t xml:space="preserve"> </w:t>
      </w:r>
      <w:r>
        <w:rPr>
          <w:b/>
          <w:bCs/>
          <w:sz w:val="36"/>
          <w:lang w:val="de-DE"/>
        </w:rPr>
        <w:t xml:space="preserve">Neue </w:t>
      </w:r>
      <w:r w:rsidR="00DC0654" w:rsidRPr="00DC0654">
        <w:rPr>
          <w:b/>
          <w:bCs/>
          <w:sz w:val="36"/>
          <w:lang w:val="de-DE"/>
        </w:rPr>
        <w:t xml:space="preserve">Updates </w:t>
      </w:r>
      <w:r>
        <w:rPr>
          <w:b/>
          <w:bCs/>
          <w:sz w:val="36"/>
          <w:lang w:val="de-DE"/>
        </w:rPr>
        <w:t xml:space="preserve">für </w:t>
      </w:r>
      <w:r w:rsidR="00DC0654" w:rsidRPr="00DC0654">
        <w:rPr>
          <w:b/>
          <w:bCs/>
          <w:sz w:val="36"/>
          <w:lang w:val="de-DE"/>
        </w:rPr>
        <w:t xml:space="preserve">PowerDirector und </w:t>
      </w:r>
      <w:r>
        <w:rPr>
          <w:b/>
          <w:bCs/>
          <w:sz w:val="36"/>
          <w:lang w:val="de-DE"/>
        </w:rPr>
        <w:t xml:space="preserve">die </w:t>
      </w:r>
      <w:r w:rsidR="00DC0654" w:rsidRPr="00DC0654">
        <w:rPr>
          <w:b/>
          <w:bCs/>
          <w:sz w:val="36"/>
          <w:lang w:val="de-DE"/>
        </w:rPr>
        <w:t xml:space="preserve">gesamte Multimedia-Bearbeitungssoftware </w:t>
      </w:r>
      <w:r>
        <w:rPr>
          <w:b/>
          <w:bCs/>
          <w:sz w:val="36"/>
          <w:lang w:val="de-DE"/>
        </w:rPr>
        <w:t>von CyberLink</w:t>
      </w:r>
    </w:p>
    <w:p w14:paraId="5B7D0D45" w14:textId="77777777" w:rsidR="004759A1" w:rsidRPr="00B33C2B" w:rsidRDefault="004759A1" w:rsidP="004759A1">
      <w:pPr>
        <w:rPr>
          <w:color w:val="auto"/>
          <w:lang w:val="de-DE"/>
        </w:rPr>
      </w:pPr>
    </w:p>
    <w:p w14:paraId="1B88E91C" w14:textId="597086A0" w:rsidR="00F54841" w:rsidRDefault="00955AE9" w:rsidP="00F54841">
      <w:pPr>
        <w:rPr>
          <w:lang w:val="de-DE"/>
        </w:rPr>
      </w:pPr>
      <w:r w:rsidRPr="00CD3B04">
        <w:rPr>
          <w:b/>
          <w:color w:val="auto"/>
        </w:rPr>
        <w:t>Taipeh</w:t>
      </w:r>
      <w:r w:rsidR="004759A1" w:rsidRPr="00CD3B04">
        <w:rPr>
          <w:b/>
          <w:color w:val="auto"/>
        </w:rPr>
        <w:t xml:space="preserve">, Taiwan – </w:t>
      </w:r>
      <w:r w:rsidR="00CD3B04" w:rsidRPr="00CD3B04">
        <w:rPr>
          <w:b/>
          <w:color w:val="auto"/>
        </w:rPr>
        <w:t>15</w:t>
      </w:r>
      <w:r w:rsidR="004759A1" w:rsidRPr="00CD3B04">
        <w:rPr>
          <w:b/>
          <w:color w:val="auto"/>
        </w:rPr>
        <w:t xml:space="preserve">. </w:t>
      </w:r>
      <w:r w:rsidR="00CD3B04" w:rsidRPr="00CD3B04">
        <w:rPr>
          <w:b/>
          <w:color w:val="auto"/>
        </w:rPr>
        <w:t>September</w:t>
      </w:r>
      <w:r w:rsidR="004759A1" w:rsidRPr="00CD3B04">
        <w:rPr>
          <w:b/>
          <w:color w:val="auto"/>
        </w:rPr>
        <w:t xml:space="preserve"> 2022</w:t>
      </w:r>
      <w:r w:rsidRPr="00CD3B04">
        <w:rPr>
          <w:color w:val="auto"/>
        </w:rPr>
        <w:t xml:space="preserve"> </w:t>
      </w:r>
      <w:r w:rsidR="00112767" w:rsidRPr="00CD3B04">
        <w:t xml:space="preserve">– </w:t>
      </w:r>
      <w:hyperlink r:id="rId9" w:history="1">
        <w:r w:rsidR="00112767" w:rsidRPr="00CD3B04">
          <w:rPr>
            <w:rStyle w:val="Hyperlink"/>
          </w:rPr>
          <w:t>CyberLink Corp.</w:t>
        </w:r>
      </w:hyperlink>
      <w:r w:rsidR="00112767" w:rsidRPr="00CD3B04">
        <w:t xml:space="preserve"> </w:t>
      </w:r>
      <w:r w:rsidR="00112767" w:rsidRPr="00D709D0">
        <w:rPr>
          <w:lang w:val="de-DE"/>
        </w:rPr>
        <w:t xml:space="preserve">(5203.TW) </w:t>
      </w:r>
      <w:r w:rsidR="00F54841" w:rsidRPr="00BD5AB0">
        <w:rPr>
          <w:lang w:val="de-DE"/>
        </w:rPr>
        <w:t>veröffentlichte heute die neuen Versionen seiner Bearbeitungssoftware. PowerDirector, PhotoDirector, AudioDirector und ColorDirector enthalten jetzt neue und optimierte KI-Werkzeuge</w:t>
      </w:r>
      <w:r w:rsidR="009D7E6F">
        <w:rPr>
          <w:lang w:val="de-DE"/>
        </w:rPr>
        <w:t>. Außerdem überzeugen die Programme mit</w:t>
      </w:r>
      <w:r w:rsidR="00F54841" w:rsidRPr="00BD5AB0">
        <w:rPr>
          <w:lang w:val="de-DE"/>
        </w:rPr>
        <w:t xml:space="preserve"> </w:t>
      </w:r>
      <w:r w:rsidR="00F54841">
        <w:rPr>
          <w:lang w:val="de-DE"/>
        </w:rPr>
        <w:t>zusätzliche</w:t>
      </w:r>
      <w:r w:rsidR="009D7E6F">
        <w:rPr>
          <w:lang w:val="de-DE"/>
        </w:rPr>
        <w:t>n</w:t>
      </w:r>
      <w:r w:rsidR="00F54841" w:rsidRPr="00BD5AB0">
        <w:rPr>
          <w:lang w:val="de-DE"/>
        </w:rPr>
        <w:t xml:space="preserve"> Effekte</w:t>
      </w:r>
      <w:r w:rsidR="009D7E6F">
        <w:rPr>
          <w:lang w:val="de-DE"/>
        </w:rPr>
        <w:t>n</w:t>
      </w:r>
      <w:r w:rsidR="00F54841" w:rsidRPr="00BD5AB0">
        <w:rPr>
          <w:lang w:val="de-DE"/>
        </w:rPr>
        <w:t xml:space="preserve"> in Studioqualität und verbesserte</w:t>
      </w:r>
      <w:r w:rsidR="009D7E6F">
        <w:rPr>
          <w:lang w:val="de-DE"/>
        </w:rPr>
        <w:t>n</w:t>
      </w:r>
      <w:r w:rsidR="00F54841" w:rsidRPr="00BD5AB0">
        <w:rPr>
          <w:lang w:val="de-DE"/>
        </w:rPr>
        <w:t xml:space="preserve"> Präzisionssteuerungen für die Bild- und Videobearbeitung. In Kombination mit dem Zugriff auf zahlreiche Vorlagen und geführte Bearbeitungswerkzeuge</w:t>
      </w:r>
      <w:r w:rsidR="009D7E6F">
        <w:rPr>
          <w:lang w:val="de-DE"/>
        </w:rPr>
        <w:t>,</w:t>
      </w:r>
      <w:r w:rsidR="00F54841" w:rsidRPr="00BD5AB0">
        <w:rPr>
          <w:lang w:val="de-DE"/>
        </w:rPr>
        <w:t xml:space="preserve"> ermöglichen diese Ergänzungen </w:t>
      </w:r>
      <w:r w:rsidR="009D7E6F">
        <w:rPr>
          <w:lang w:val="de-DE"/>
        </w:rPr>
        <w:t>Usern</w:t>
      </w:r>
      <w:r w:rsidR="00F54841" w:rsidRPr="00BD5AB0">
        <w:rPr>
          <w:lang w:val="de-DE"/>
        </w:rPr>
        <w:t xml:space="preserve"> aller Erfahrungsstufen selbst die kompliziertesten Projekte mit nur wenigen Klicks zu erstellen.</w:t>
      </w:r>
    </w:p>
    <w:p w14:paraId="3B956088" w14:textId="77777777" w:rsidR="009D7E6F" w:rsidRPr="00BD5AB0" w:rsidRDefault="009D7E6F" w:rsidP="00F54841">
      <w:pPr>
        <w:rPr>
          <w:lang w:val="de-DE"/>
        </w:rPr>
      </w:pPr>
    </w:p>
    <w:p w14:paraId="6E638A58" w14:textId="5532C7D7" w:rsidR="00F54841" w:rsidRDefault="00F54841" w:rsidP="00F54841">
      <w:pPr>
        <w:rPr>
          <w:lang w:val="de-DE"/>
        </w:rPr>
      </w:pPr>
      <w:r w:rsidRPr="00BD5AB0">
        <w:rPr>
          <w:b/>
          <w:lang w:val="de-DE"/>
        </w:rPr>
        <w:t>PowerDirector 365</w:t>
      </w:r>
      <w:r w:rsidRPr="00BD5AB0">
        <w:rPr>
          <w:lang w:val="de-DE"/>
        </w:rPr>
        <w:t>, die Vide</w:t>
      </w:r>
      <w:r>
        <w:rPr>
          <w:lang w:val="de-DE"/>
        </w:rPr>
        <w:t>o</w:t>
      </w:r>
      <w:r w:rsidRPr="00BD5AB0">
        <w:rPr>
          <w:lang w:val="de-DE"/>
        </w:rPr>
        <w:t>bearbeitungssoftware von CyberLink, erhält ein umfassendes Update</w:t>
      </w:r>
      <w:r>
        <w:rPr>
          <w:lang w:val="de-DE"/>
        </w:rPr>
        <w:t>: Neu sind dabei die optimierten</w:t>
      </w:r>
      <w:r w:rsidRPr="00BD5AB0">
        <w:rPr>
          <w:lang w:val="de-DE"/>
        </w:rPr>
        <w:t xml:space="preserve"> KI-gestützte</w:t>
      </w:r>
      <w:r>
        <w:rPr>
          <w:lang w:val="de-DE"/>
        </w:rPr>
        <w:t>n</w:t>
      </w:r>
      <w:r w:rsidRPr="00BD5AB0">
        <w:rPr>
          <w:lang w:val="de-DE"/>
        </w:rPr>
        <w:t xml:space="preserve"> Funktionen und Tausende von sofort einsatzbereiten Video-Intro-Vorlagen.</w:t>
      </w:r>
      <w:r>
        <w:rPr>
          <w:lang w:val="de-DE"/>
        </w:rPr>
        <w:t xml:space="preserve"> </w:t>
      </w:r>
      <w:r w:rsidRPr="00BD5AB0">
        <w:rPr>
          <w:lang w:val="de-DE"/>
        </w:rPr>
        <w:t xml:space="preserve">Mit der neuen KI-Objekterkennung </w:t>
      </w:r>
      <w:r>
        <w:rPr>
          <w:lang w:val="de-DE"/>
        </w:rPr>
        <w:t>können beispielsweise</w:t>
      </w:r>
      <w:r w:rsidRPr="00BD5AB0">
        <w:rPr>
          <w:lang w:val="de-DE"/>
        </w:rPr>
        <w:t xml:space="preserve"> trendige TikTok-Videos </w:t>
      </w:r>
      <w:r>
        <w:rPr>
          <w:lang w:val="de-DE"/>
        </w:rPr>
        <w:t>kreiert werden</w:t>
      </w:r>
      <w:r w:rsidR="009D7E6F">
        <w:rPr>
          <w:lang w:val="de-DE"/>
        </w:rPr>
        <w:t xml:space="preserve">. Dank </w:t>
      </w:r>
      <w:r w:rsidRPr="00BD5AB0">
        <w:rPr>
          <w:lang w:val="de-DE"/>
        </w:rPr>
        <w:t xml:space="preserve">der integrierten KI-Engine </w:t>
      </w:r>
      <w:r>
        <w:rPr>
          <w:lang w:val="de-DE"/>
        </w:rPr>
        <w:t>werden</w:t>
      </w:r>
      <w:r w:rsidRPr="00BD5AB0">
        <w:rPr>
          <w:lang w:val="de-DE"/>
        </w:rPr>
        <w:t xml:space="preserve"> sich bewegende Personen oder Objekte automatisch erkannt, </w:t>
      </w:r>
      <w:r w:rsidR="00A521BD">
        <w:rPr>
          <w:lang w:val="de-DE"/>
        </w:rPr>
        <w:t>auf die dann</w:t>
      </w:r>
      <w:r w:rsidRPr="00BD5AB0">
        <w:rPr>
          <w:lang w:val="de-DE"/>
        </w:rPr>
        <w:t xml:space="preserve"> eine Vielzahl visueller Effekte angewendet werden </w:t>
      </w:r>
      <w:r>
        <w:rPr>
          <w:lang w:val="de-DE"/>
        </w:rPr>
        <w:t>k</w:t>
      </w:r>
      <w:r w:rsidR="00A521BD">
        <w:rPr>
          <w:lang w:val="de-DE"/>
        </w:rPr>
        <w:t>ann</w:t>
      </w:r>
      <w:r w:rsidRPr="00BD5AB0">
        <w:rPr>
          <w:lang w:val="de-DE"/>
        </w:rPr>
        <w:t xml:space="preserve">. Eine Optimierung erfährt die KI-gestützte Objektverfolgung, mit der </w:t>
      </w:r>
      <w:r>
        <w:rPr>
          <w:lang w:val="de-DE"/>
        </w:rPr>
        <w:t>die User</w:t>
      </w:r>
      <w:r w:rsidRPr="00BD5AB0">
        <w:rPr>
          <w:lang w:val="de-DE"/>
        </w:rPr>
        <w:t xml:space="preserve"> auffällige Texte oder Grafiken erstellen können, </w:t>
      </w:r>
      <w:r>
        <w:rPr>
          <w:lang w:val="de-DE"/>
        </w:rPr>
        <w:t>um</w:t>
      </w:r>
      <w:r w:rsidRPr="00BD5AB0">
        <w:rPr>
          <w:lang w:val="de-DE"/>
        </w:rPr>
        <w:t xml:space="preserve"> Objekten oder Personen mit </w:t>
      </w:r>
      <w:r w:rsidR="00A521BD">
        <w:rPr>
          <w:lang w:val="de-DE"/>
        </w:rPr>
        <w:t>großer</w:t>
      </w:r>
      <w:r w:rsidRPr="00BD5AB0">
        <w:rPr>
          <w:lang w:val="de-DE"/>
        </w:rPr>
        <w:t xml:space="preserve"> Präzision </w:t>
      </w:r>
      <w:r>
        <w:rPr>
          <w:lang w:val="de-DE"/>
        </w:rPr>
        <w:t xml:space="preserve">zu </w:t>
      </w:r>
      <w:r w:rsidRPr="00BD5AB0">
        <w:rPr>
          <w:lang w:val="de-DE"/>
        </w:rPr>
        <w:t>folgen.</w:t>
      </w:r>
    </w:p>
    <w:p w14:paraId="255F127E" w14:textId="77777777" w:rsidR="00CD3B04" w:rsidRPr="00BD5AB0" w:rsidRDefault="00CD3B04" w:rsidP="00F54841">
      <w:pPr>
        <w:rPr>
          <w:lang w:val="de-DE"/>
        </w:rPr>
      </w:pPr>
    </w:p>
    <w:p w14:paraId="7BBF547E" w14:textId="330F82AA" w:rsidR="00F54841" w:rsidRDefault="00F54841" w:rsidP="00F54841">
      <w:pPr>
        <w:rPr>
          <w:lang w:val="de-DE"/>
        </w:rPr>
      </w:pPr>
      <w:r w:rsidRPr="00660FA8">
        <w:rPr>
          <w:lang w:val="de-DE"/>
        </w:rPr>
        <w:t>Pow</w:t>
      </w:r>
      <w:r w:rsidR="00660FA8" w:rsidRPr="00660FA8">
        <w:rPr>
          <w:lang w:val="de-DE"/>
        </w:rPr>
        <w:t>erDirector und PowerDirector</w:t>
      </w:r>
      <w:r w:rsidRPr="00660FA8">
        <w:rPr>
          <w:lang w:val="de-DE"/>
        </w:rPr>
        <w:t xml:space="preserve"> Business</w:t>
      </w:r>
      <w:r w:rsidRPr="00BD5AB0">
        <w:rPr>
          <w:lang w:val="de-DE"/>
        </w:rPr>
        <w:t xml:space="preserve"> </w:t>
      </w:r>
      <w:r>
        <w:rPr>
          <w:lang w:val="de-DE"/>
        </w:rPr>
        <w:t xml:space="preserve">bieten jetzt tausende </w:t>
      </w:r>
      <w:r w:rsidRPr="00BD5AB0">
        <w:rPr>
          <w:lang w:val="de-DE"/>
        </w:rPr>
        <w:t xml:space="preserve">anpassbare Vorlagen mit </w:t>
      </w:r>
      <w:r>
        <w:rPr>
          <w:lang w:val="de-DE"/>
        </w:rPr>
        <w:t xml:space="preserve">besonderen </w:t>
      </w:r>
      <w:r w:rsidRPr="00BD5AB0">
        <w:rPr>
          <w:lang w:val="de-DE"/>
        </w:rPr>
        <w:t>Effekten. PowerDirector-</w:t>
      </w:r>
      <w:r w:rsidR="009D7E6F">
        <w:rPr>
          <w:lang w:val="de-DE"/>
        </w:rPr>
        <w:t>User</w:t>
      </w:r>
      <w:r w:rsidRPr="00BD5AB0">
        <w:rPr>
          <w:lang w:val="de-DE"/>
        </w:rPr>
        <w:t xml:space="preserve"> können auf mehr als 7.000 vorgefertigte Video-Intros zu verschiedenen Themen zugreifen, die von der kreativen CyberLink</w:t>
      </w:r>
      <w:r w:rsidR="009D7E6F">
        <w:rPr>
          <w:lang w:val="de-DE"/>
        </w:rPr>
        <w:t>-</w:t>
      </w:r>
      <w:r w:rsidRPr="00BD5AB0">
        <w:rPr>
          <w:lang w:val="de-DE"/>
        </w:rPr>
        <w:t xml:space="preserve">Community erstellt wurden. </w:t>
      </w:r>
    </w:p>
    <w:p w14:paraId="2153CA19" w14:textId="77777777" w:rsidR="00CD3B04" w:rsidRPr="00BD5AB0" w:rsidRDefault="00CD3B04" w:rsidP="00F54841">
      <w:pPr>
        <w:rPr>
          <w:lang w:val="de-DE"/>
        </w:rPr>
      </w:pPr>
    </w:p>
    <w:p w14:paraId="76194FCB" w14:textId="44B99273" w:rsidR="00F54841" w:rsidRDefault="00F54841" w:rsidP="00F54841">
      <w:pPr>
        <w:rPr>
          <w:lang w:val="de-DE"/>
        </w:rPr>
      </w:pPr>
      <w:r w:rsidRPr="009D7E6F">
        <w:rPr>
          <w:b/>
          <w:bCs/>
          <w:lang w:val="de-DE"/>
        </w:rPr>
        <w:t>PowerDirector Business</w:t>
      </w:r>
      <w:r w:rsidRPr="00BD5AB0">
        <w:rPr>
          <w:lang w:val="de-DE"/>
        </w:rPr>
        <w:t xml:space="preserve"> wird </w:t>
      </w:r>
      <w:r>
        <w:rPr>
          <w:lang w:val="de-DE"/>
        </w:rPr>
        <w:t>ab sofort</w:t>
      </w:r>
      <w:r w:rsidRPr="00BD5AB0">
        <w:rPr>
          <w:lang w:val="de-DE"/>
        </w:rPr>
        <w:t xml:space="preserve"> mit über 10.000 ansprechende</w:t>
      </w:r>
      <w:r w:rsidR="009D7E6F">
        <w:rPr>
          <w:lang w:val="de-DE"/>
        </w:rPr>
        <w:t>n</w:t>
      </w:r>
      <w:r w:rsidRPr="00BD5AB0">
        <w:rPr>
          <w:lang w:val="de-DE"/>
        </w:rPr>
        <w:t xml:space="preserve"> Vorlagen geliefert</w:t>
      </w:r>
      <w:r w:rsidR="009D7E6F">
        <w:rPr>
          <w:lang w:val="de-DE"/>
        </w:rPr>
        <w:t>. Diese helfen</w:t>
      </w:r>
      <w:r w:rsidRPr="00BD5AB0">
        <w:rPr>
          <w:lang w:val="de-DE"/>
        </w:rPr>
        <w:t xml:space="preserve"> Unternehmen dabei, ihre Marke</w:t>
      </w:r>
      <w:r w:rsidR="009D7E6F">
        <w:rPr>
          <w:lang w:val="de-DE"/>
        </w:rPr>
        <w:t>(n)</w:t>
      </w:r>
      <w:r w:rsidRPr="00BD5AB0">
        <w:rPr>
          <w:lang w:val="de-DE"/>
        </w:rPr>
        <w:t xml:space="preserve"> auf allen gängigen Social-Media-Plattformen zu bewerben. Ein einfacher 3-Schritte-</w:t>
      </w:r>
      <w:r>
        <w:rPr>
          <w:lang w:val="de-DE"/>
        </w:rPr>
        <w:t>Workflow</w:t>
      </w:r>
      <w:r w:rsidRPr="00BD5AB0">
        <w:rPr>
          <w:lang w:val="de-DE"/>
        </w:rPr>
        <w:t xml:space="preserve"> ermöglicht es jedem</w:t>
      </w:r>
      <w:r>
        <w:rPr>
          <w:lang w:val="de-DE"/>
        </w:rPr>
        <w:t xml:space="preserve"> </w:t>
      </w:r>
      <w:r w:rsidR="006E683B">
        <w:rPr>
          <w:lang w:val="de-DE"/>
        </w:rPr>
        <w:t>User</w:t>
      </w:r>
      <w:r>
        <w:rPr>
          <w:lang w:val="de-DE"/>
        </w:rPr>
        <w:t xml:space="preserve">, ganz </w:t>
      </w:r>
      <w:r w:rsidRPr="00BD5AB0">
        <w:rPr>
          <w:lang w:val="de-DE"/>
        </w:rPr>
        <w:t xml:space="preserve">ohne </w:t>
      </w:r>
      <w:r>
        <w:rPr>
          <w:lang w:val="de-DE"/>
        </w:rPr>
        <w:t>Grafikerfahrung</w:t>
      </w:r>
      <w:r w:rsidRPr="00BD5AB0">
        <w:rPr>
          <w:lang w:val="de-DE"/>
        </w:rPr>
        <w:t xml:space="preserve"> oder </w:t>
      </w:r>
      <w:r>
        <w:rPr>
          <w:lang w:val="de-DE"/>
        </w:rPr>
        <w:t xml:space="preserve">ein </w:t>
      </w:r>
      <w:r w:rsidR="006E683B">
        <w:rPr>
          <w:lang w:val="de-DE"/>
        </w:rPr>
        <w:t xml:space="preserve">unterstützendes </w:t>
      </w:r>
      <w:r w:rsidRPr="00BD5AB0">
        <w:rPr>
          <w:lang w:val="de-DE"/>
        </w:rPr>
        <w:t>Design-Team, Social</w:t>
      </w:r>
      <w:r w:rsidR="006E683B">
        <w:rPr>
          <w:lang w:val="de-DE"/>
        </w:rPr>
        <w:t>-</w:t>
      </w:r>
      <w:r w:rsidRPr="00BD5AB0">
        <w:rPr>
          <w:lang w:val="de-DE"/>
        </w:rPr>
        <w:t>Media-Anzeigen oder Posts in wenigen Minuten zu erstellen.</w:t>
      </w:r>
    </w:p>
    <w:p w14:paraId="1FBC4F0F" w14:textId="77777777" w:rsidR="00CD3B04" w:rsidRPr="00BD5AB0" w:rsidRDefault="00CD3B04" w:rsidP="00F54841">
      <w:pPr>
        <w:rPr>
          <w:lang w:val="de-DE"/>
        </w:rPr>
      </w:pPr>
    </w:p>
    <w:p w14:paraId="4E26FF2B" w14:textId="77777777" w:rsidR="006E683B" w:rsidRDefault="006E683B" w:rsidP="00F54841">
      <w:pPr>
        <w:rPr>
          <w:lang w:val="de-DE"/>
        </w:rPr>
      </w:pPr>
    </w:p>
    <w:p w14:paraId="44171FD9" w14:textId="473FA71A" w:rsidR="00F54841" w:rsidRDefault="00F54841" w:rsidP="00F54841">
      <w:pPr>
        <w:rPr>
          <w:lang w:val="de-DE"/>
        </w:rPr>
      </w:pPr>
      <w:r w:rsidRPr="00BD5AB0">
        <w:rPr>
          <w:lang w:val="de-DE"/>
        </w:rPr>
        <w:lastRenderedPageBreak/>
        <w:t xml:space="preserve">Die NVIDIA Broadcast-Unterstützung bietet zudem Zugriff auf hochmoderne KI-Audio- und Video-Entrauschen-Funktionen. Die Intel Hyper Encode-Unterstützung erhöht die HEVC-Produktionsgeschwindigkeit um das 1,5-fache, wobei sowohl integrierte als auch </w:t>
      </w:r>
      <w:r w:rsidR="00DB540C">
        <w:rPr>
          <w:lang w:val="de-DE"/>
        </w:rPr>
        <w:t>separate</w:t>
      </w:r>
      <w:r w:rsidRPr="00BD5AB0">
        <w:rPr>
          <w:lang w:val="de-DE"/>
        </w:rPr>
        <w:t xml:space="preserve"> GPUs verwendet werden.</w:t>
      </w:r>
    </w:p>
    <w:p w14:paraId="0EEFEAA3" w14:textId="77777777" w:rsidR="00CD3B04" w:rsidRPr="00BD5AB0" w:rsidRDefault="00CD3B04" w:rsidP="00F54841">
      <w:pPr>
        <w:rPr>
          <w:lang w:val="de-DE"/>
        </w:rPr>
      </w:pPr>
    </w:p>
    <w:p w14:paraId="462DA079" w14:textId="0870F01B" w:rsidR="00F54841" w:rsidRDefault="00F54841" w:rsidP="00F54841">
      <w:pPr>
        <w:rPr>
          <w:lang w:val="de-DE"/>
        </w:rPr>
      </w:pPr>
      <w:r w:rsidRPr="00BD5AB0">
        <w:rPr>
          <w:lang w:val="de-DE"/>
        </w:rPr>
        <w:t xml:space="preserve">Die KI-Engine des Fotobearbeitungsprogramms </w:t>
      </w:r>
      <w:r w:rsidRPr="00BD5AB0">
        <w:rPr>
          <w:b/>
          <w:lang w:val="de-DE"/>
        </w:rPr>
        <w:t xml:space="preserve">PhotoDirector </w:t>
      </w:r>
      <w:r w:rsidRPr="00BD5AB0">
        <w:rPr>
          <w:lang w:val="de-DE"/>
        </w:rPr>
        <w:t>wurde weiter verfeinert</w:t>
      </w:r>
      <w:r w:rsidR="006E683B">
        <w:rPr>
          <w:lang w:val="de-DE"/>
        </w:rPr>
        <w:t>.</w:t>
      </w:r>
      <w:r w:rsidRPr="00BD5AB0">
        <w:rPr>
          <w:lang w:val="de-DE"/>
        </w:rPr>
        <w:t xml:space="preserve"> </w:t>
      </w:r>
      <w:r w:rsidR="006E683B">
        <w:rPr>
          <w:lang w:val="de-DE"/>
        </w:rPr>
        <w:t>So können</w:t>
      </w:r>
      <w:r w:rsidRPr="00BD5AB0">
        <w:rPr>
          <w:lang w:val="de-DE"/>
        </w:rPr>
        <w:t xml:space="preserve"> selbst unerfahrenste </w:t>
      </w:r>
      <w:r>
        <w:rPr>
          <w:lang w:val="de-DE"/>
        </w:rPr>
        <w:t>User</w:t>
      </w:r>
      <w:r w:rsidRPr="00BD5AB0">
        <w:rPr>
          <w:lang w:val="de-DE"/>
        </w:rPr>
        <w:t xml:space="preserve"> Ergebnisse auf professionellem Niveau erzielen. Das Korrigieren von Fotos, die unter schlechten Bedingungen aufgenommen wurden, ist mit dem KI Entrauschen-Tool eine Sache weniger Klicks. Das optimierte KI-Werkzeug zum Entfernen von Objekten macht es einfacher als je zuvor, unerwünschte Motive verschwinden zu lassen und gleichzeitig einen nahezu perfekten Hintergrund zu erstellen. Bokeh-Effekte warten mit einem neuen Update auf, das es ermöglicht, den Fokuspunkt des Effekts manuell festzulegen. Die KI-Engine passt dann automatisch die Tiefe und Entfernung des Effekts an, um ein perfekt ansprechendes Bild zu schaffen. Die neue KI-gestützte Funktion Cartoon Stil verwandelt jede Person in eine </w:t>
      </w:r>
      <w:r w:rsidR="00DB540C">
        <w:rPr>
          <w:lang w:val="de-DE"/>
        </w:rPr>
        <w:t xml:space="preserve">klassische Disney-Figur oder einen Charakter wie aus Pixar-Filmen </w:t>
      </w:r>
      <w:r w:rsidR="00825266">
        <w:rPr>
          <w:lang w:val="de-DE"/>
        </w:rPr>
        <w:t>und</w:t>
      </w:r>
      <w:r w:rsidR="00DB540C">
        <w:rPr>
          <w:lang w:val="de-DE"/>
        </w:rPr>
        <w:t xml:space="preserve"> japanischen Animes</w:t>
      </w:r>
      <w:r w:rsidRPr="00BD5AB0">
        <w:rPr>
          <w:lang w:val="de-DE"/>
        </w:rPr>
        <w:t xml:space="preserve">. </w:t>
      </w:r>
    </w:p>
    <w:p w14:paraId="6ABB4F83" w14:textId="77777777" w:rsidR="00CD3B04" w:rsidRPr="00BD5AB0" w:rsidRDefault="00CD3B04" w:rsidP="00F54841">
      <w:pPr>
        <w:rPr>
          <w:lang w:val="de-DE"/>
        </w:rPr>
      </w:pPr>
    </w:p>
    <w:p w14:paraId="5F721739" w14:textId="03859ED3" w:rsidR="00F54841" w:rsidRDefault="00F54841" w:rsidP="00F54841">
      <w:pPr>
        <w:rPr>
          <w:lang w:val="de-DE"/>
        </w:rPr>
      </w:pPr>
      <w:r w:rsidRPr="00BD5AB0">
        <w:rPr>
          <w:b/>
          <w:lang w:val="de-DE"/>
        </w:rPr>
        <w:t>AudioDirector</w:t>
      </w:r>
      <w:r w:rsidRPr="00BD5AB0">
        <w:rPr>
          <w:lang w:val="de-DE"/>
        </w:rPr>
        <w:t xml:space="preserve"> wartet mit zahlreichen UI- und Funktionsverbesserungen auf. Das neue EQ-Match-Werkzeug harmonisiert Audio zwischen Clips, wenn mit unterschiedlichen Mikrofonen aufgenommen wird. Zu den weiteren neuen Audiowiederherstellungstools gehört </w:t>
      </w:r>
      <w:r w:rsidR="006E683B">
        <w:rPr>
          <w:lang w:val="de-DE"/>
        </w:rPr>
        <w:t xml:space="preserve">die </w:t>
      </w:r>
      <w:r w:rsidRPr="00BD5AB0">
        <w:rPr>
          <w:lang w:val="de-DE"/>
        </w:rPr>
        <w:t>spektrale Wiederherstellung</w:t>
      </w:r>
      <w:r w:rsidR="006E683B">
        <w:rPr>
          <w:lang w:val="de-DE"/>
        </w:rPr>
        <w:t>.</w:t>
      </w:r>
      <w:r w:rsidRPr="00BD5AB0">
        <w:rPr>
          <w:lang w:val="de-DE"/>
        </w:rPr>
        <w:t xml:space="preserve"> </w:t>
      </w:r>
      <w:r w:rsidR="006E683B">
        <w:rPr>
          <w:lang w:val="de-DE"/>
        </w:rPr>
        <w:t>Sie bewahrt die</w:t>
      </w:r>
      <w:r w:rsidRPr="00BD5AB0">
        <w:rPr>
          <w:lang w:val="de-DE"/>
        </w:rPr>
        <w:t xml:space="preserve"> Integrität und Qualität des Audios, selbst </w:t>
      </w:r>
      <w:r w:rsidR="00660FA8">
        <w:rPr>
          <w:lang w:val="de-DE"/>
        </w:rPr>
        <w:t>bei verlustbehaftet komprimierten Inhalten oder alten Aufnahmen</w:t>
      </w:r>
      <w:r w:rsidRPr="00BD5AB0">
        <w:rPr>
          <w:lang w:val="de-DE"/>
        </w:rPr>
        <w:t xml:space="preserve">. Das Update zur automatischen Sprachverbesserung, die </w:t>
      </w:r>
      <w:r w:rsidR="00660FA8">
        <w:rPr>
          <w:lang w:val="de-DE"/>
        </w:rPr>
        <w:t>modernste</w:t>
      </w:r>
      <w:r w:rsidRPr="00BD5AB0">
        <w:rPr>
          <w:lang w:val="de-DE"/>
        </w:rPr>
        <w:t xml:space="preserve"> KI-Algorithmen verwendet, macht Dialoge in Audio-Clips noch klarer und deutlicher. Gleichzeitig freut sich CyberLink</w:t>
      </w:r>
      <w:r w:rsidR="006E683B">
        <w:rPr>
          <w:lang w:val="de-DE"/>
        </w:rPr>
        <w:t>,</w:t>
      </w:r>
      <w:r w:rsidRPr="00BD5AB0">
        <w:rPr>
          <w:lang w:val="de-DE"/>
        </w:rPr>
        <w:t xml:space="preserve"> die Einführung von </w:t>
      </w:r>
      <w:r w:rsidRPr="00BD5AB0">
        <w:rPr>
          <w:b/>
          <w:lang w:val="de-DE"/>
        </w:rPr>
        <w:t>AudioDirector Online</w:t>
      </w:r>
      <w:r w:rsidRPr="00BD5AB0">
        <w:rPr>
          <w:lang w:val="de-DE"/>
        </w:rPr>
        <w:t xml:space="preserve"> anzukündigen</w:t>
      </w:r>
      <w:r w:rsidR="006E683B">
        <w:rPr>
          <w:lang w:val="de-DE"/>
        </w:rPr>
        <w:t>.</w:t>
      </w:r>
      <w:r w:rsidRPr="00BD5AB0">
        <w:rPr>
          <w:lang w:val="de-DE"/>
        </w:rPr>
        <w:t xml:space="preserve"> </w:t>
      </w:r>
      <w:r w:rsidR="006E683B">
        <w:rPr>
          <w:lang w:val="de-DE"/>
        </w:rPr>
        <w:t>Die</w:t>
      </w:r>
      <w:r w:rsidRPr="00BD5AB0">
        <w:rPr>
          <w:lang w:val="de-DE"/>
        </w:rPr>
        <w:t xml:space="preserve"> völlig kostenlose, browserbasierte Version von AudioDirector</w:t>
      </w:r>
      <w:r w:rsidR="006E683B">
        <w:rPr>
          <w:lang w:val="de-DE"/>
        </w:rPr>
        <w:t xml:space="preserve"> enthält </w:t>
      </w:r>
      <w:r w:rsidRPr="00BD5AB0">
        <w:rPr>
          <w:lang w:val="de-DE"/>
        </w:rPr>
        <w:t>Premium-Tools wie Windgeräusch-Entfernung, Stimmenverzerrer, Stimmen-Entfernung und Audio-Schnitt.</w:t>
      </w:r>
    </w:p>
    <w:p w14:paraId="550224E9" w14:textId="77777777" w:rsidR="00CD3B04" w:rsidRPr="00BD5AB0" w:rsidRDefault="00CD3B04" w:rsidP="00F54841">
      <w:pPr>
        <w:rPr>
          <w:lang w:val="de-DE"/>
        </w:rPr>
      </w:pPr>
    </w:p>
    <w:p w14:paraId="36F1DAAC" w14:textId="479D3AA8" w:rsidR="00F54841" w:rsidRDefault="006E683B" w:rsidP="00F54841">
      <w:pPr>
        <w:rPr>
          <w:lang w:val="de-DE"/>
        </w:rPr>
      </w:pPr>
      <w:r>
        <w:rPr>
          <w:lang w:val="de-DE"/>
        </w:rPr>
        <w:t>User</w:t>
      </w:r>
      <w:r w:rsidR="00F54841" w:rsidRPr="00BD5AB0">
        <w:rPr>
          <w:lang w:val="de-DE"/>
        </w:rPr>
        <w:t xml:space="preserve"> von </w:t>
      </w:r>
      <w:r w:rsidR="00F54841" w:rsidRPr="00BD5AB0">
        <w:rPr>
          <w:b/>
          <w:lang w:val="de-DE"/>
        </w:rPr>
        <w:t>ColorDirector</w:t>
      </w:r>
      <w:r w:rsidR="00F54841" w:rsidRPr="00BD5AB0">
        <w:rPr>
          <w:lang w:val="de-DE"/>
        </w:rPr>
        <w:t xml:space="preserve"> kommen in den Genuss verbesserter und erweiterter Lichteffekte, die über die Farbkorrektur hinausgehen, einschließlich verbesserter Simulationen von Licht, Funkeln</w:t>
      </w:r>
      <w:r w:rsidR="002531DD">
        <w:rPr>
          <w:lang w:val="de-DE"/>
        </w:rPr>
        <w:t xml:space="preserve"> </w:t>
      </w:r>
      <w:r w:rsidR="00F54841" w:rsidRPr="00BD5AB0">
        <w:rPr>
          <w:lang w:val="de-DE"/>
        </w:rPr>
        <w:t>und Blendenflecken. Zu den weiteren Updates gehören KI-ges</w:t>
      </w:r>
      <w:r w:rsidR="00F54841">
        <w:rPr>
          <w:lang w:val="de-DE"/>
        </w:rPr>
        <w:t>t</w:t>
      </w:r>
      <w:r w:rsidR="00F54841" w:rsidRPr="00BD5AB0">
        <w:rPr>
          <w:lang w:val="de-DE"/>
        </w:rPr>
        <w:t>ützte Bewegungsverfolgung für die präzise Farbkorrektur von sich bewegenden Objekten</w:t>
      </w:r>
      <w:r w:rsidR="006C3765">
        <w:rPr>
          <w:lang w:val="de-DE"/>
        </w:rPr>
        <w:t xml:space="preserve"> und</w:t>
      </w:r>
      <w:r w:rsidR="00F54841" w:rsidRPr="00BD5AB0">
        <w:rPr>
          <w:lang w:val="de-DE"/>
        </w:rPr>
        <w:t xml:space="preserve"> Funkel-Effekte, um die Atmosphäre von Szenen mit sanftem Leuchten oder Farbfiltern zu verändern und natürliche Lichteffekte, um jedes Filmmaterial zu stilisieren.</w:t>
      </w:r>
    </w:p>
    <w:p w14:paraId="4CFAD72F" w14:textId="77777777" w:rsidR="006C3765" w:rsidRPr="00BD5AB0" w:rsidRDefault="006C3765" w:rsidP="00F54841">
      <w:pPr>
        <w:rPr>
          <w:lang w:val="de-DE"/>
        </w:rPr>
      </w:pPr>
    </w:p>
    <w:p w14:paraId="09140A38" w14:textId="759D7657" w:rsidR="00F54841" w:rsidRDefault="00F54841" w:rsidP="00F54841">
      <w:pPr>
        <w:rPr>
          <w:lang w:val="de-DE"/>
        </w:rPr>
      </w:pPr>
      <w:r w:rsidRPr="00BD5AB0">
        <w:rPr>
          <w:lang w:val="de-DE"/>
        </w:rPr>
        <w:t xml:space="preserve">Die </w:t>
      </w:r>
      <w:r w:rsidRPr="00BD5AB0">
        <w:rPr>
          <w:b/>
          <w:lang w:val="de-DE"/>
        </w:rPr>
        <w:t>Director Suite</w:t>
      </w:r>
      <w:r>
        <w:rPr>
          <w:b/>
          <w:lang w:val="de-DE"/>
        </w:rPr>
        <w:t xml:space="preserve"> </w:t>
      </w:r>
      <w:r w:rsidRPr="00BD5AB0">
        <w:rPr>
          <w:lang w:val="de-DE"/>
        </w:rPr>
        <w:t xml:space="preserve">vereint die neuesten Versionen der führenden Multimedia-Kreativsoftware von CyberLink, einschließlich PowerDirector, PhotoDirector, AudioDirector und ColorDirector. Abonnenten der Director Suite haben außerdem uneingeschränkten </w:t>
      </w:r>
      <w:r w:rsidRPr="00BD5AB0">
        <w:rPr>
          <w:lang w:val="de-DE"/>
        </w:rPr>
        <w:lastRenderedPageBreak/>
        <w:t>Zugriff auf eine ständig wachsende Sammlung exklusiver Plug-Ins, Effektpakete, KI-Funktionen, Bewegungstitel, Hintergrundmusiktitel und Soundeffektclips.</w:t>
      </w:r>
      <w:r w:rsidR="006C3765">
        <w:rPr>
          <w:lang w:val="de-DE"/>
        </w:rPr>
        <w:t xml:space="preserve"> </w:t>
      </w:r>
      <w:r w:rsidRPr="00BD5AB0">
        <w:rPr>
          <w:lang w:val="de-DE"/>
        </w:rPr>
        <w:t>„Das Ziel von PowerDirector und unserer anderen Multimedia-</w:t>
      </w:r>
      <w:r>
        <w:rPr>
          <w:lang w:val="de-DE"/>
        </w:rPr>
        <w:t>Programmen</w:t>
      </w:r>
      <w:r w:rsidRPr="00BD5AB0">
        <w:rPr>
          <w:lang w:val="de-DE"/>
        </w:rPr>
        <w:t xml:space="preserve"> </w:t>
      </w:r>
      <w:r>
        <w:rPr>
          <w:lang w:val="de-DE"/>
        </w:rPr>
        <w:t xml:space="preserve">ist weiterhin, </w:t>
      </w:r>
      <w:r w:rsidRPr="00BD5AB0">
        <w:rPr>
          <w:lang w:val="de-DE"/>
        </w:rPr>
        <w:t xml:space="preserve">die Leistung zu optimieren und neue und aufregende Funktionen einzuführen, die Ergebnisse auf Profiniveau ohne die übliche steile Lernkurve liefern“, sagt Dr. Jau Huang, CEO von CyberLink. „Das diesjährige Update enthält </w:t>
      </w:r>
      <w:r w:rsidR="002531DD">
        <w:rPr>
          <w:lang w:val="de-DE"/>
        </w:rPr>
        <w:t>leistungsstarke, KI-gestützte Tools</w:t>
      </w:r>
      <w:r w:rsidRPr="00BD5AB0">
        <w:rPr>
          <w:lang w:val="de-DE"/>
        </w:rPr>
        <w:t>, viele weitere neue und innovative Funktionen und eine beträchtliche, ständig wachsende Premium-Stock-Bibliothek, auf die unsere Anwender ohne zusätzliche Kosten zugreifen können</w:t>
      </w:r>
      <w:r w:rsidR="00AF4A4A">
        <w:rPr>
          <w:lang w:val="de-DE"/>
        </w:rPr>
        <w:t>. Es ist unsere Überzeugung</w:t>
      </w:r>
      <w:r w:rsidRPr="00BD5AB0">
        <w:rPr>
          <w:lang w:val="de-DE"/>
        </w:rPr>
        <w:t>, dass jeder eine Multimedia-Bearbeitungssoftware verdient, die Kreativität nicht einschränkt.“</w:t>
      </w:r>
    </w:p>
    <w:p w14:paraId="5B7D0E02" w14:textId="77777777" w:rsidR="006C3765" w:rsidRPr="00BD5AB0" w:rsidRDefault="006C3765" w:rsidP="00F54841">
      <w:pPr>
        <w:rPr>
          <w:lang w:val="de-DE"/>
        </w:rPr>
      </w:pPr>
    </w:p>
    <w:p w14:paraId="60D8C2CF" w14:textId="71AE8710" w:rsidR="00F54841" w:rsidRPr="00BD5AB0" w:rsidRDefault="00F54841" w:rsidP="00F54841">
      <w:pPr>
        <w:rPr>
          <w:lang w:val="de-DE"/>
        </w:rPr>
      </w:pPr>
      <w:r w:rsidRPr="00BD5AB0">
        <w:rPr>
          <w:lang w:val="de-DE"/>
        </w:rPr>
        <w:t>Zusätzlich zu Abonnement</w:t>
      </w:r>
      <w:r w:rsidR="00AF4A4A">
        <w:rPr>
          <w:lang w:val="de-DE"/>
        </w:rPr>
        <w:t>s</w:t>
      </w:r>
      <w:r w:rsidRPr="00BD5AB0">
        <w:rPr>
          <w:lang w:val="de-DE"/>
        </w:rPr>
        <w:t xml:space="preserve"> haben Anwender auch die Möglichkeit, </w:t>
      </w:r>
      <w:r>
        <w:rPr>
          <w:lang w:val="de-DE"/>
        </w:rPr>
        <w:t>unbefristete</w:t>
      </w:r>
      <w:r w:rsidRPr="00BD5AB0">
        <w:rPr>
          <w:lang w:val="de-DE"/>
        </w:rPr>
        <w:t xml:space="preserve"> Lizenzen der beliebten 365-Software (PowerDirector 21, PhotoDirector 14 und AudioDirector 13) zu erwerben.</w:t>
      </w:r>
    </w:p>
    <w:p w14:paraId="76B66F70" w14:textId="77777777" w:rsidR="00F54841" w:rsidRPr="00BD5AB0" w:rsidRDefault="00F54841" w:rsidP="00F54841">
      <w:pPr>
        <w:rPr>
          <w:lang w:val="de-DE"/>
        </w:rPr>
      </w:pPr>
    </w:p>
    <w:p w14:paraId="4FDE1FA3" w14:textId="77777777" w:rsidR="00F54841" w:rsidRPr="00BD5AB0" w:rsidRDefault="00F54841" w:rsidP="00F54841">
      <w:pPr>
        <w:rPr>
          <w:lang w:val="de-DE"/>
        </w:rPr>
      </w:pPr>
    </w:p>
    <w:p w14:paraId="1770851D" w14:textId="77777777" w:rsidR="00F54841" w:rsidRPr="00BD5AB0" w:rsidRDefault="00F54841" w:rsidP="00F54841">
      <w:pPr>
        <w:rPr>
          <w:lang w:val="de-DE"/>
        </w:rPr>
      </w:pPr>
    </w:p>
    <w:p w14:paraId="52AF554B" w14:textId="678F4B40" w:rsidR="00F54841" w:rsidRDefault="00F54841" w:rsidP="00F54841">
      <w:pPr>
        <w:rPr>
          <w:b/>
          <w:lang w:val="de-DE"/>
        </w:rPr>
      </w:pPr>
      <w:r w:rsidRPr="00BD5AB0">
        <w:rPr>
          <w:b/>
          <w:lang w:val="de-DE"/>
        </w:rPr>
        <w:t>Versionen und Preise</w:t>
      </w:r>
    </w:p>
    <w:p w14:paraId="7F46BEFF" w14:textId="77777777" w:rsidR="006C3765" w:rsidRPr="00BD5AB0" w:rsidRDefault="006C3765" w:rsidP="00F54841">
      <w:pPr>
        <w:rPr>
          <w:b/>
          <w:lang w:val="de-DE"/>
        </w:rPr>
      </w:pPr>
    </w:p>
    <w:p w14:paraId="2B67FB15" w14:textId="77777777" w:rsidR="00F54841" w:rsidRPr="00BD5AB0" w:rsidRDefault="00F54841" w:rsidP="00F54841">
      <w:pPr>
        <w:rPr>
          <w:b/>
          <w:lang w:val="de-DE"/>
        </w:rPr>
      </w:pPr>
      <w:r w:rsidRPr="00BD5AB0">
        <w:rPr>
          <w:b/>
          <w:lang w:val="de-DE"/>
        </w:rPr>
        <w:t>Director Suite 365 Abonnement</w:t>
      </w:r>
    </w:p>
    <w:p w14:paraId="4F18307E" w14:textId="77777777" w:rsidR="00F54841" w:rsidRPr="00BD5AB0" w:rsidRDefault="00F54841" w:rsidP="00F54841">
      <w:pPr>
        <w:pStyle w:val="ListParagraph"/>
        <w:numPr>
          <w:ilvl w:val="0"/>
          <w:numId w:val="30"/>
        </w:numPr>
        <w:spacing w:after="160" w:line="259" w:lineRule="auto"/>
        <w:jc w:val="left"/>
        <w:rPr>
          <w:lang w:val="de-DE"/>
        </w:rPr>
      </w:pPr>
      <w:r w:rsidRPr="00BD5AB0">
        <w:rPr>
          <w:lang w:val="de-DE"/>
        </w:rPr>
        <w:t>1 Monat: € 29,99; 12 Monate: € 129,99</w:t>
      </w:r>
    </w:p>
    <w:p w14:paraId="6E091FC5" w14:textId="7D709CF6" w:rsidR="00F54841" w:rsidRPr="00BD5AB0" w:rsidRDefault="00F54841" w:rsidP="00F54841">
      <w:pPr>
        <w:pStyle w:val="ListParagraph"/>
        <w:numPr>
          <w:ilvl w:val="0"/>
          <w:numId w:val="30"/>
        </w:numPr>
        <w:spacing w:after="160" w:line="259" w:lineRule="auto"/>
        <w:jc w:val="left"/>
        <w:rPr>
          <w:lang w:val="de-DE"/>
        </w:rPr>
      </w:pPr>
      <w:r w:rsidRPr="00BD5AB0">
        <w:rPr>
          <w:lang w:val="de-DE"/>
        </w:rPr>
        <w:t xml:space="preserve">Beinhaltet PowerDirector </w:t>
      </w:r>
      <w:r w:rsidR="00AF4A4A">
        <w:rPr>
          <w:lang w:val="de-DE"/>
        </w:rPr>
        <w:t>365, PhotoDirector 365, ColorDirector 365</w:t>
      </w:r>
      <w:r w:rsidRPr="00BD5AB0">
        <w:rPr>
          <w:lang w:val="de-DE"/>
        </w:rPr>
        <w:t xml:space="preserve">, AudioDirector </w:t>
      </w:r>
      <w:r w:rsidR="00AF4A4A">
        <w:rPr>
          <w:lang w:val="de-DE"/>
        </w:rPr>
        <w:t>365</w:t>
      </w:r>
      <w:r w:rsidRPr="00BD5AB0">
        <w:rPr>
          <w:lang w:val="de-DE"/>
        </w:rPr>
        <w:t>, unbegrenzten Zugriff auf CyberLink Premium-Plug-ins und Inhaltspakete, eine Stock-Bibliothek sowie 100 GB CyberLink Cloud-Speicher.</w:t>
      </w:r>
    </w:p>
    <w:p w14:paraId="6F14CC23" w14:textId="77777777" w:rsidR="00F54841" w:rsidRPr="00BD5AB0" w:rsidRDefault="00F54841" w:rsidP="00F54841">
      <w:pPr>
        <w:pStyle w:val="ListParagraph"/>
        <w:numPr>
          <w:ilvl w:val="0"/>
          <w:numId w:val="30"/>
        </w:numPr>
        <w:spacing w:after="160" w:line="259" w:lineRule="auto"/>
        <w:jc w:val="left"/>
        <w:rPr>
          <w:lang w:val="de-DE"/>
        </w:rPr>
      </w:pPr>
      <w:r w:rsidRPr="00BD5AB0">
        <w:rPr>
          <w:lang w:val="de-DE"/>
        </w:rPr>
        <w:t>Anzahl der Premium-Stock-Medien: 8.000.000+</w:t>
      </w:r>
    </w:p>
    <w:p w14:paraId="0BE8596C" w14:textId="652E1B3B" w:rsidR="00F54841" w:rsidRPr="00BD5AB0" w:rsidRDefault="00F54841" w:rsidP="00F54841">
      <w:pPr>
        <w:rPr>
          <w:lang w:val="de-DE"/>
        </w:rPr>
      </w:pPr>
    </w:p>
    <w:p w14:paraId="6BBB3DB4" w14:textId="77777777" w:rsidR="00F54841" w:rsidRPr="00BD5AB0" w:rsidRDefault="00F54841" w:rsidP="00F54841">
      <w:pPr>
        <w:rPr>
          <w:b/>
          <w:lang w:val="de-DE"/>
        </w:rPr>
      </w:pPr>
      <w:r w:rsidRPr="00BD5AB0">
        <w:rPr>
          <w:b/>
          <w:lang w:val="de-DE"/>
        </w:rPr>
        <w:t>PowerDirector 365 Abonnement</w:t>
      </w:r>
    </w:p>
    <w:p w14:paraId="093B0872" w14:textId="77777777" w:rsidR="00F54841" w:rsidRPr="00BD5AB0" w:rsidRDefault="00F54841" w:rsidP="00F54841">
      <w:pPr>
        <w:pStyle w:val="ListParagraph"/>
        <w:numPr>
          <w:ilvl w:val="0"/>
          <w:numId w:val="31"/>
        </w:numPr>
        <w:spacing w:after="160" w:line="259" w:lineRule="auto"/>
        <w:jc w:val="left"/>
        <w:rPr>
          <w:lang w:val="de-DE"/>
        </w:rPr>
      </w:pPr>
      <w:r w:rsidRPr="00BD5AB0">
        <w:rPr>
          <w:lang w:val="de-DE"/>
        </w:rPr>
        <w:t>1 Monat: € 19,99; 12 Monate: € 69,99</w:t>
      </w:r>
    </w:p>
    <w:p w14:paraId="38BFC02D" w14:textId="1BB51975" w:rsidR="00F54841" w:rsidRPr="00BD5AB0" w:rsidRDefault="00F54841" w:rsidP="00F54841">
      <w:pPr>
        <w:pStyle w:val="ListParagraph"/>
        <w:numPr>
          <w:ilvl w:val="0"/>
          <w:numId w:val="31"/>
        </w:numPr>
        <w:spacing w:after="160" w:line="259" w:lineRule="auto"/>
        <w:jc w:val="left"/>
        <w:rPr>
          <w:lang w:val="de-DE"/>
        </w:rPr>
      </w:pPr>
      <w:r w:rsidRPr="00BD5AB0">
        <w:rPr>
          <w:lang w:val="de-DE"/>
        </w:rPr>
        <w:t xml:space="preserve">Beinhaltet PowerDirector </w:t>
      </w:r>
      <w:r w:rsidR="00AF4A4A">
        <w:rPr>
          <w:lang w:val="de-DE"/>
        </w:rPr>
        <w:t>21</w:t>
      </w:r>
      <w:r w:rsidRPr="00BD5AB0">
        <w:rPr>
          <w:lang w:val="de-DE"/>
        </w:rPr>
        <w:t>, unbegrenzten Zugriff auf CyberLink Premium-Plug-ins, Effekte und Inhaltspakete, eine Stock-Bibliothek sowie 50 GB CyberLink Cloud-Speicher.</w:t>
      </w:r>
    </w:p>
    <w:p w14:paraId="2F3C521E" w14:textId="77777777" w:rsidR="00F54841" w:rsidRPr="00BD5AB0" w:rsidRDefault="00F54841" w:rsidP="00F54841">
      <w:pPr>
        <w:pStyle w:val="ListParagraph"/>
        <w:numPr>
          <w:ilvl w:val="0"/>
          <w:numId w:val="31"/>
        </w:numPr>
        <w:spacing w:after="160" w:line="259" w:lineRule="auto"/>
        <w:jc w:val="left"/>
        <w:rPr>
          <w:lang w:val="de-DE"/>
        </w:rPr>
      </w:pPr>
      <w:r w:rsidRPr="00BD5AB0">
        <w:rPr>
          <w:lang w:val="de-DE"/>
        </w:rPr>
        <w:t>Anzahl der Premium-Stock-Medien: 8.000.000+</w:t>
      </w:r>
    </w:p>
    <w:p w14:paraId="38272596" w14:textId="35ED2195" w:rsidR="00F54841" w:rsidRPr="00BD5AB0" w:rsidRDefault="00F54841" w:rsidP="00F54841">
      <w:pPr>
        <w:rPr>
          <w:lang w:val="de-DE"/>
        </w:rPr>
      </w:pPr>
    </w:p>
    <w:p w14:paraId="50D9B96B" w14:textId="77777777" w:rsidR="00F54841" w:rsidRPr="00BD5AB0" w:rsidRDefault="00F54841" w:rsidP="00F54841">
      <w:pPr>
        <w:rPr>
          <w:b/>
          <w:lang w:val="de-DE"/>
        </w:rPr>
      </w:pPr>
      <w:r w:rsidRPr="00BD5AB0">
        <w:rPr>
          <w:b/>
          <w:lang w:val="de-DE"/>
        </w:rPr>
        <w:t>PowerDirector 365 Business Abonnement</w:t>
      </w:r>
    </w:p>
    <w:p w14:paraId="4BAB141D" w14:textId="77777777" w:rsidR="00F54841" w:rsidRPr="00BD5AB0" w:rsidRDefault="00F54841" w:rsidP="00F54841">
      <w:pPr>
        <w:pStyle w:val="ListParagraph"/>
        <w:numPr>
          <w:ilvl w:val="0"/>
          <w:numId w:val="32"/>
        </w:numPr>
        <w:spacing w:after="160" w:line="259" w:lineRule="auto"/>
        <w:jc w:val="left"/>
        <w:rPr>
          <w:lang w:val="de-DE"/>
        </w:rPr>
      </w:pPr>
      <w:r w:rsidRPr="00BD5AB0">
        <w:rPr>
          <w:lang w:val="de-DE"/>
        </w:rPr>
        <w:t>1 Monat: € 34,99; 12 Monate: € 149,99</w:t>
      </w:r>
    </w:p>
    <w:p w14:paraId="7D2F78FE" w14:textId="69568455" w:rsidR="00F54841" w:rsidRPr="00BD5AB0" w:rsidRDefault="00F54841" w:rsidP="00F54841">
      <w:pPr>
        <w:pStyle w:val="ListParagraph"/>
        <w:numPr>
          <w:ilvl w:val="0"/>
          <w:numId w:val="32"/>
        </w:numPr>
        <w:spacing w:after="160" w:line="259" w:lineRule="auto"/>
        <w:jc w:val="left"/>
        <w:rPr>
          <w:lang w:val="de-DE"/>
        </w:rPr>
      </w:pPr>
      <w:r w:rsidRPr="00BD5AB0">
        <w:rPr>
          <w:lang w:val="de-DE"/>
        </w:rPr>
        <w:t>Beinhaltet PowerDirector 2</w:t>
      </w:r>
      <w:r w:rsidR="00AF4A4A">
        <w:rPr>
          <w:lang w:val="de-DE"/>
        </w:rPr>
        <w:t>1</w:t>
      </w:r>
      <w:r w:rsidRPr="00BD5AB0">
        <w:rPr>
          <w:lang w:val="de-DE"/>
        </w:rPr>
        <w:t>, den Ad Designer für die Erstellung von Video Ads, unbegrenzten Zugriff auf CyberLink Premium-Plug-ins, Ad-Vorlagen, Effekte und Inhaltspakete, eine Stock-Bibliothek sowie 50 GB CyberLink Cloud-Speicher.</w:t>
      </w:r>
    </w:p>
    <w:p w14:paraId="2141AE06" w14:textId="77777777" w:rsidR="00F54841" w:rsidRPr="00BD5AB0" w:rsidRDefault="00F54841" w:rsidP="00F54841">
      <w:pPr>
        <w:pStyle w:val="ListParagraph"/>
        <w:numPr>
          <w:ilvl w:val="0"/>
          <w:numId w:val="32"/>
        </w:numPr>
        <w:spacing w:after="160" w:line="259" w:lineRule="auto"/>
        <w:jc w:val="left"/>
        <w:rPr>
          <w:lang w:val="de-DE"/>
        </w:rPr>
      </w:pPr>
      <w:r w:rsidRPr="00BD5AB0">
        <w:rPr>
          <w:lang w:val="de-DE"/>
        </w:rPr>
        <w:t>Anzahl der Premium-Stock-Medien: 8.000.000+</w:t>
      </w:r>
    </w:p>
    <w:p w14:paraId="6FBDD87F" w14:textId="7BDBAF9D" w:rsidR="00F54841" w:rsidRPr="00BD5AB0" w:rsidRDefault="00F54841" w:rsidP="00F54841">
      <w:pPr>
        <w:rPr>
          <w:lang w:val="de-DE"/>
        </w:rPr>
      </w:pPr>
    </w:p>
    <w:p w14:paraId="61276271" w14:textId="77777777" w:rsidR="00F54841" w:rsidRPr="00BD5AB0" w:rsidRDefault="00F54841" w:rsidP="00F54841">
      <w:pPr>
        <w:rPr>
          <w:b/>
          <w:lang w:val="de-DE"/>
        </w:rPr>
      </w:pPr>
      <w:r w:rsidRPr="00BD5AB0">
        <w:rPr>
          <w:b/>
          <w:lang w:val="de-DE"/>
        </w:rPr>
        <w:t>PhotoDirector 365 Abonnement</w:t>
      </w:r>
    </w:p>
    <w:p w14:paraId="3EF86EE1" w14:textId="77777777" w:rsidR="00F54841" w:rsidRPr="00BD5AB0" w:rsidRDefault="00F54841" w:rsidP="00F54841">
      <w:pPr>
        <w:pStyle w:val="ListParagraph"/>
        <w:numPr>
          <w:ilvl w:val="0"/>
          <w:numId w:val="33"/>
        </w:numPr>
        <w:spacing w:after="160" w:line="259" w:lineRule="auto"/>
        <w:jc w:val="left"/>
        <w:rPr>
          <w:lang w:val="de-DE"/>
        </w:rPr>
      </w:pPr>
      <w:r w:rsidRPr="00BD5AB0">
        <w:rPr>
          <w:lang w:val="de-DE"/>
        </w:rPr>
        <w:t>1 Monat: € 14,99; 12 Monate: € 54,99</w:t>
      </w:r>
    </w:p>
    <w:p w14:paraId="5BC281CE" w14:textId="77777777" w:rsidR="00F54841" w:rsidRPr="00BD5AB0" w:rsidRDefault="00F54841" w:rsidP="00F54841">
      <w:pPr>
        <w:pStyle w:val="ListParagraph"/>
        <w:numPr>
          <w:ilvl w:val="0"/>
          <w:numId w:val="33"/>
        </w:numPr>
        <w:spacing w:after="160" w:line="259" w:lineRule="auto"/>
        <w:jc w:val="left"/>
        <w:rPr>
          <w:lang w:val="de-DE"/>
        </w:rPr>
      </w:pPr>
      <w:r w:rsidRPr="00BD5AB0">
        <w:rPr>
          <w:lang w:val="de-DE"/>
        </w:rPr>
        <w:t>Beinhaltet PhotoDirector 13 und unbegrenzten Zugriff auf CyberLink Premium-Fotoeffekte und Inhaltspakete, eine Stock-Bibliothek sowie 50 GB CyberLink Cloud-Speicher.</w:t>
      </w:r>
    </w:p>
    <w:p w14:paraId="4FFAB465" w14:textId="77777777" w:rsidR="00F54841" w:rsidRPr="00BD5AB0" w:rsidRDefault="00F54841" w:rsidP="00F54841">
      <w:pPr>
        <w:pStyle w:val="ListParagraph"/>
        <w:numPr>
          <w:ilvl w:val="0"/>
          <w:numId w:val="33"/>
        </w:numPr>
        <w:spacing w:after="160" w:line="259" w:lineRule="auto"/>
        <w:jc w:val="left"/>
        <w:rPr>
          <w:lang w:val="de-DE"/>
        </w:rPr>
      </w:pPr>
      <w:r w:rsidRPr="00BD5AB0">
        <w:rPr>
          <w:lang w:val="de-DE"/>
        </w:rPr>
        <w:t>Anzahl der Premium-Stock-Medien: 4.000.000+</w:t>
      </w:r>
    </w:p>
    <w:p w14:paraId="5FE76A7F" w14:textId="0C5033B0" w:rsidR="00F54841" w:rsidRPr="00BD5AB0" w:rsidRDefault="00F54841" w:rsidP="00F54841">
      <w:pPr>
        <w:rPr>
          <w:b/>
          <w:lang w:val="de-DE"/>
        </w:rPr>
      </w:pPr>
    </w:p>
    <w:p w14:paraId="4BED61E1" w14:textId="77777777" w:rsidR="00F54841" w:rsidRPr="00BD5AB0" w:rsidRDefault="00F54841" w:rsidP="00F54841">
      <w:pPr>
        <w:rPr>
          <w:b/>
          <w:lang w:val="de-DE"/>
        </w:rPr>
      </w:pPr>
      <w:r w:rsidRPr="00BD5AB0">
        <w:rPr>
          <w:b/>
          <w:lang w:val="de-DE"/>
        </w:rPr>
        <w:t>ColorDirector 365 Abonnement</w:t>
      </w:r>
    </w:p>
    <w:p w14:paraId="6CD0C31C" w14:textId="77777777" w:rsidR="00F54841" w:rsidRPr="00BD5AB0" w:rsidRDefault="00F54841" w:rsidP="00F54841">
      <w:pPr>
        <w:pStyle w:val="ListParagraph"/>
        <w:numPr>
          <w:ilvl w:val="0"/>
          <w:numId w:val="34"/>
        </w:numPr>
        <w:spacing w:after="160" w:line="259" w:lineRule="auto"/>
        <w:jc w:val="left"/>
        <w:rPr>
          <w:lang w:val="de-DE"/>
        </w:rPr>
      </w:pPr>
      <w:r w:rsidRPr="00BD5AB0">
        <w:rPr>
          <w:lang w:val="de-DE"/>
        </w:rPr>
        <w:t>1 Monat: € 19,99; 12 Monate: € 69,99</w:t>
      </w:r>
    </w:p>
    <w:p w14:paraId="0AA0B9E2" w14:textId="03420415" w:rsidR="00F54841" w:rsidRPr="00F54841" w:rsidRDefault="00F54841" w:rsidP="00F54841">
      <w:pPr>
        <w:pStyle w:val="ListParagraph"/>
        <w:numPr>
          <w:ilvl w:val="0"/>
          <w:numId w:val="34"/>
        </w:numPr>
        <w:spacing w:after="160" w:line="259" w:lineRule="auto"/>
        <w:jc w:val="left"/>
        <w:rPr>
          <w:lang w:val="de-DE"/>
        </w:rPr>
      </w:pPr>
      <w:r w:rsidRPr="00BD5AB0">
        <w:rPr>
          <w:lang w:val="de-DE"/>
        </w:rPr>
        <w:t>Beinhaltet ColorDirector 1</w:t>
      </w:r>
      <w:r w:rsidR="00AF4A4A">
        <w:rPr>
          <w:lang w:val="de-DE"/>
        </w:rPr>
        <w:t>1</w:t>
      </w:r>
      <w:r w:rsidRPr="00BD5AB0">
        <w:rPr>
          <w:lang w:val="de-DE"/>
        </w:rPr>
        <w:t xml:space="preserve"> und unbegrenzten Zugriff auf CyberLink LUT-Pakete sowie 50 GB CyberLink Cloud-Speicher.</w:t>
      </w:r>
    </w:p>
    <w:p w14:paraId="5307D556" w14:textId="77777777" w:rsidR="00F54841" w:rsidRPr="00BD5AB0" w:rsidRDefault="00F54841" w:rsidP="00F54841">
      <w:pPr>
        <w:rPr>
          <w:lang w:val="de-DE"/>
        </w:rPr>
      </w:pPr>
    </w:p>
    <w:p w14:paraId="6E9033F5" w14:textId="77777777" w:rsidR="00F54841" w:rsidRPr="00BD5AB0" w:rsidRDefault="00F54841" w:rsidP="00F54841">
      <w:pPr>
        <w:rPr>
          <w:b/>
          <w:lang w:val="de-DE"/>
        </w:rPr>
      </w:pPr>
      <w:r w:rsidRPr="00BD5AB0">
        <w:rPr>
          <w:b/>
          <w:lang w:val="de-DE"/>
        </w:rPr>
        <w:t>AudioDirector 365 Abonnement</w:t>
      </w:r>
    </w:p>
    <w:p w14:paraId="2D26378A"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1 Monat: € 19,99; 12 Monate: € 69,99</w:t>
      </w:r>
    </w:p>
    <w:p w14:paraId="2E2D7496" w14:textId="50DA1DDA" w:rsidR="00F54841" w:rsidRDefault="00F54841" w:rsidP="00F54841">
      <w:pPr>
        <w:pStyle w:val="ListParagraph"/>
        <w:numPr>
          <w:ilvl w:val="0"/>
          <w:numId w:val="35"/>
        </w:numPr>
        <w:spacing w:after="160" w:line="259" w:lineRule="auto"/>
        <w:jc w:val="left"/>
        <w:rPr>
          <w:lang w:val="de-DE"/>
        </w:rPr>
      </w:pPr>
      <w:r w:rsidRPr="00BD5AB0">
        <w:rPr>
          <w:lang w:val="de-DE"/>
        </w:rPr>
        <w:t>Beinhaltet AudioDirector 1</w:t>
      </w:r>
      <w:r w:rsidR="00AF4A4A">
        <w:rPr>
          <w:lang w:val="de-DE"/>
        </w:rPr>
        <w:t>3</w:t>
      </w:r>
      <w:r w:rsidRPr="00BD5AB0">
        <w:rPr>
          <w:lang w:val="de-DE"/>
        </w:rPr>
        <w:t>, unbegrenzten Zugriff auf CyberLink Hintergrundmusik und Soundeffekte sowie eine Musikbibliothek von Shutterstock und 50 GB CyberLink Cloud-Speicher</w:t>
      </w:r>
    </w:p>
    <w:p w14:paraId="4EC4AADF" w14:textId="56B16BFE" w:rsidR="00F54841" w:rsidRPr="00F54841" w:rsidRDefault="00F54841" w:rsidP="00CD3B04">
      <w:pPr>
        <w:tabs>
          <w:tab w:val="left" w:pos="947"/>
        </w:tabs>
        <w:spacing w:line="259" w:lineRule="auto"/>
        <w:jc w:val="left"/>
        <w:rPr>
          <w:lang w:val="de-DE"/>
        </w:rPr>
      </w:pPr>
    </w:p>
    <w:p w14:paraId="20DE74F6" w14:textId="77777777" w:rsidR="00F54841" w:rsidRPr="00F54841" w:rsidRDefault="00F54841" w:rsidP="00F54841">
      <w:pPr>
        <w:spacing w:line="259" w:lineRule="auto"/>
        <w:jc w:val="left"/>
        <w:rPr>
          <w:b/>
          <w:bCs/>
          <w:lang w:val="de-DE"/>
        </w:rPr>
      </w:pPr>
      <w:r w:rsidRPr="00F54841">
        <w:rPr>
          <w:b/>
          <w:bCs/>
          <w:lang w:val="de-DE"/>
        </w:rPr>
        <w:t>Unbefristete Lizenzen</w:t>
      </w:r>
    </w:p>
    <w:p w14:paraId="71622B88"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PowerDirector 21 Ultimate (€ 139,99)</w:t>
      </w:r>
    </w:p>
    <w:p w14:paraId="5E2CE422"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PowerDirector 21 Ultra (€ 99,99)</w:t>
      </w:r>
    </w:p>
    <w:p w14:paraId="7B38E38F"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PhotoDirector 14 Ultra (€ 99,99)</w:t>
      </w:r>
    </w:p>
    <w:p w14:paraId="507EE4C7"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AudioDirector 13 Ultra (€ 129,99)</w:t>
      </w:r>
    </w:p>
    <w:p w14:paraId="2F1B7BA3" w14:textId="77777777" w:rsidR="00F54841" w:rsidRPr="00BD5AB0" w:rsidRDefault="00F54841" w:rsidP="00F54841">
      <w:pPr>
        <w:pStyle w:val="ListParagraph"/>
        <w:numPr>
          <w:ilvl w:val="0"/>
          <w:numId w:val="35"/>
        </w:numPr>
        <w:spacing w:after="160" w:line="259" w:lineRule="auto"/>
        <w:jc w:val="left"/>
        <w:rPr>
          <w:lang w:val="de-DE"/>
        </w:rPr>
      </w:pPr>
      <w:r w:rsidRPr="00BD5AB0">
        <w:rPr>
          <w:lang w:val="de-DE"/>
        </w:rPr>
        <w:t>PowerDirector 21 Ultra &amp; PhotoDirector 13 Ultra (€ 139,99)</w:t>
      </w:r>
    </w:p>
    <w:p w14:paraId="4C62F1C8" w14:textId="77777777" w:rsidR="00F54841" w:rsidRPr="00BD5AB0" w:rsidRDefault="00F54841" w:rsidP="00F54841">
      <w:pPr>
        <w:rPr>
          <w:lang w:val="de-DE"/>
        </w:rPr>
      </w:pPr>
    </w:p>
    <w:p w14:paraId="0AE27022" w14:textId="77777777" w:rsidR="00F54841" w:rsidRPr="00BD5AB0" w:rsidRDefault="00F54841" w:rsidP="00F54841">
      <w:pPr>
        <w:rPr>
          <w:b/>
          <w:lang w:val="de-DE"/>
        </w:rPr>
      </w:pPr>
      <w:r w:rsidRPr="00BD5AB0">
        <w:rPr>
          <w:b/>
          <w:lang w:val="de-DE"/>
        </w:rPr>
        <w:t>CyberLink Social Media Kanäle</w:t>
      </w:r>
    </w:p>
    <w:p w14:paraId="2BF4801A" w14:textId="0A5F5152" w:rsidR="00F54841" w:rsidRPr="00BF7A41" w:rsidRDefault="00F54841" w:rsidP="00F54841">
      <w:pPr>
        <w:pStyle w:val="ListParagraph"/>
        <w:numPr>
          <w:ilvl w:val="0"/>
          <w:numId w:val="36"/>
        </w:numPr>
        <w:spacing w:after="160" w:line="259" w:lineRule="auto"/>
        <w:jc w:val="left"/>
      </w:pPr>
      <w:r w:rsidRPr="00BF7A41">
        <w:t>Instagram</w:t>
      </w:r>
      <w:r w:rsidR="00BF7A41" w:rsidRPr="00BF7A41">
        <w:t xml:space="preserve"> PowerDirector</w:t>
      </w:r>
      <w:r w:rsidRPr="00BF7A41">
        <w:t xml:space="preserve">: </w:t>
      </w:r>
      <w:hyperlink r:id="rId10" w:history="1">
        <w:r w:rsidRPr="00BF7A41">
          <w:rPr>
            <w:rStyle w:val="Hyperlink"/>
          </w:rPr>
          <w:t>https://www.in</w:t>
        </w:r>
        <w:r w:rsidRPr="00BF7A41">
          <w:rPr>
            <w:rStyle w:val="Hyperlink"/>
          </w:rPr>
          <w:t>s</w:t>
        </w:r>
        <w:r w:rsidRPr="00BF7A41">
          <w:rPr>
            <w:rStyle w:val="Hyperlink"/>
          </w:rPr>
          <w:t>tagram.com/powerdirector_app/</w:t>
        </w:r>
      </w:hyperlink>
    </w:p>
    <w:p w14:paraId="56DEA563" w14:textId="77777777" w:rsidR="00BF7A41" w:rsidRPr="00BF7A41" w:rsidRDefault="00BF7A41" w:rsidP="00BF7A41">
      <w:pPr>
        <w:pStyle w:val="ListParagraph"/>
        <w:numPr>
          <w:ilvl w:val="0"/>
          <w:numId w:val="36"/>
        </w:numPr>
        <w:spacing w:after="160" w:line="259" w:lineRule="auto"/>
        <w:jc w:val="left"/>
        <w:rPr>
          <w:rStyle w:val="Hyperlink"/>
          <w:color w:val="0B0B0B"/>
          <w:u w:val="none"/>
        </w:rPr>
      </w:pPr>
      <w:r w:rsidRPr="00BF7A41">
        <w:t>YouTube</w:t>
      </w:r>
      <w:r>
        <w:t xml:space="preserve"> PowerDirector</w:t>
      </w:r>
      <w:r w:rsidRPr="00BF7A41">
        <w:t>:</w:t>
      </w:r>
      <w:r w:rsidRPr="00BF7A41">
        <w:rPr>
          <w:rStyle w:val="Hyperlink"/>
          <w:u w:val="none"/>
        </w:rPr>
        <w:t xml:space="preserve"> </w:t>
      </w:r>
      <w:hyperlink r:id="rId11" w:history="1">
        <w:r w:rsidRPr="00BF7A41">
          <w:rPr>
            <w:rStyle w:val="Hyperlink"/>
          </w:rPr>
          <w:t>https://www.youtube.com/c/PowerDirectorOfficial</w:t>
        </w:r>
      </w:hyperlink>
    </w:p>
    <w:p w14:paraId="6CCFA12D" w14:textId="4EAFBA83" w:rsidR="00BF7A41" w:rsidRPr="00BF7A41" w:rsidRDefault="00BF7A41" w:rsidP="00BF7A41">
      <w:pPr>
        <w:pStyle w:val="ListParagraph"/>
        <w:numPr>
          <w:ilvl w:val="0"/>
          <w:numId w:val="36"/>
        </w:numPr>
        <w:spacing w:after="160" w:line="259" w:lineRule="auto"/>
        <w:jc w:val="left"/>
        <w:rPr>
          <w:rStyle w:val="Hyperlink"/>
          <w:color w:val="0B0B0B"/>
          <w:u w:val="none"/>
        </w:rPr>
      </w:pPr>
      <w:r w:rsidRPr="00BD5AB0">
        <w:t>YouTube</w:t>
      </w:r>
      <w:r>
        <w:t xml:space="preserve"> CyberLink</w:t>
      </w:r>
      <w:r w:rsidRPr="00BD5AB0">
        <w:t xml:space="preserve">: </w:t>
      </w:r>
      <w:hyperlink r:id="rId12" w:history="1">
        <w:r w:rsidRPr="00BD5AB0">
          <w:rPr>
            <w:rStyle w:val="Hyperlink"/>
          </w:rPr>
          <w:t>https://www.youtube.com/CyberlinkDeutschland/</w:t>
        </w:r>
      </w:hyperlink>
    </w:p>
    <w:p w14:paraId="6B22A6F5" w14:textId="0C106A6D" w:rsidR="00BF7A41" w:rsidRPr="00BF7A41" w:rsidRDefault="00BF7A41" w:rsidP="00BF7A41">
      <w:pPr>
        <w:pStyle w:val="ListParagraph"/>
        <w:spacing w:after="160" w:line="259" w:lineRule="auto"/>
        <w:jc w:val="left"/>
        <w:rPr>
          <w:rStyle w:val="Hyperlink"/>
          <w:color w:val="0B0B0B"/>
          <w:u w:val="none"/>
        </w:rPr>
      </w:pPr>
    </w:p>
    <w:p w14:paraId="69AB196C" w14:textId="46932542" w:rsidR="00441848" w:rsidRPr="00BF7A41" w:rsidRDefault="00441848">
      <w:pPr>
        <w:spacing w:line="240" w:lineRule="auto"/>
        <w:jc w:val="left"/>
        <w:rPr>
          <w:rStyle w:val="Strong"/>
          <w:rFonts w:cstheme="minorHAnsi"/>
          <w:color w:val="292929"/>
          <w:bdr w:val="none" w:sz="0" w:space="0" w:color="auto" w:frame="1"/>
        </w:rPr>
      </w:pPr>
    </w:p>
    <w:p w14:paraId="76BDD778" w14:textId="77777777" w:rsidR="00BF7A41" w:rsidRDefault="00BF7A41">
      <w:pPr>
        <w:spacing w:line="240" w:lineRule="auto"/>
        <w:jc w:val="left"/>
        <w:rPr>
          <w:rStyle w:val="Strong"/>
          <w:rFonts w:asciiTheme="minorHAnsi" w:hAnsiTheme="minorHAnsi" w:cstheme="minorHAnsi"/>
          <w:color w:val="292929"/>
          <w:sz w:val="22"/>
          <w:szCs w:val="22"/>
          <w:bdr w:val="none" w:sz="0" w:space="0" w:color="auto" w:frame="1"/>
          <w:lang w:val="de-DE"/>
        </w:rPr>
      </w:pPr>
      <w:r>
        <w:rPr>
          <w:rStyle w:val="Strong"/>
          <w:rFonts w:asciiTheme="minorHAnsi" w:hAnsiTheme="minorHAnsi" w:cstheme="minorHAnsi"/>
          <w:color w:val="292929"/>
          <w:sz w:val="22"/>
          <w:szCs w:val="22"/>
          <w:bdr w:val="none" w:sz="0" w:space="0" w:color="auto" w:frame="1"/>
          <w:lang w:val="de-DE"/>
        </w:rPr>
        <w:br w:type="page"/>
      </w:r>
    </w:p>
    <w:p w14:paraId="3DCA59C3" w14:textId="16091D83" w:rsidR="00AB3CA9" w:rsidRPr="00CD3B04" w:rsidRDefault="00AB3CA9" w:rsidP="00AB3CA9">
      <w:pPr>
        <w:spacing w:after="160" w:line="259" w:lineRule="auto"/>
        <w:rPr>
          <w:rStyle w:val="Strong"/>
          <w:rFonts w:asciiTheme="minorHAnsi" w:hAnsiTheme="minorHAnsi" w:cstheme="minorHAnsi"/>
          <w:color w:val="292929"/>
          <w:sz w:val="22"/>
          <w:szCs w:val="22"/>
          <w:bdr w:val="none" w:sz="0" w:space="0" w:color="auto" w:frame="1"/>
          <w:lang w:val="de-DE"/>
        </w:rPr>
      </w:pPr>
      <w:bookmarkStart w:id="0" w:name="_GoBack"/>
      <w:bookmarkEnd w:id="0"/>
      <w:r w:rsidRPr="00CD3B04">
        <w:rPr>
          <w:rStyle w:val="Strong"/>
          <w:rFonts w:asciiTheme="minorHAnsi" w:hAnsiTheme="minorHAnsi" w:cstheme="minorHAnsi"/>
          <w:color w:val="292929"/>
          <w:sz w:val="22"/>
          <w:szCs w:val="22"/>
          <w:bdr w:val="none" w:sz="0" w:space="0" w:color="auto" w:frame="1"/>
          <w:lang w:val="de-DE"/>
        </w:rPr>
        <w:lastRenderedPageBreak/>
        <w:t>Über CyberLink</w:t>
      </w:r>
    </w:p>
    <w:p w14:paraId="16E2504E" w14:textId="77777777" w:rsidR="00AB3CA9" w:rsidRPr="00CD3B04" w:rsidRDefault="00AB3CA9" w:rsidP="00AB3CA9">
      <w:pPr>
        <w:pStyle w:val="NormalWeb"/>
        <w:shd w:val="clear" w:color="auto" w:fill="FFFFFF"/>
        <w:spacing w:before="0" w:beforeAutospacing="0" w:after="0" w:afterAutospacing="0"/>
        <w:jc w:val="both"/>
        <w:textAlignment w:val="baseline"/>
        <w:rPr>
          <w:rFonts w:asciiTheme="minorHAnsi" w:hAnsiTheme="minorHAnsi" w:cstheme="minorHAnsi"/>
          <w:color w:val="292929"/>
          <w:sz w:val="22"/>
          <w:szCs w:val="22"/>
          <w:lang w:val="de-DE"/>
        </w:rPr>
      </w:pPr>
      <w:r w:rsidRPr="00CD3B04">
        <w:rPr>
          <w:rFonts w:asciiTheme="minorHAnsi" w:hAnsiTheme="minorHAnsi" w:cstheme="minorHAnsi"/>
          <w:color w:val="292929"/>
          <w:sz w:val="22"/>
          <w:szCs w:val="22"/>
          <w:lang w:val="de-DE"/>
        </w:rPr>
        <w:t>CyberLink Corp. (5203.TW) wurde 1996 gegründet und ist der weltweit führende Anbieter von Multimedia-Software und KI-Gesichtserkennungstechnologie. CyberLink deckt die Anforderungen der Konsum-, Geschäfts- und Bildungsmärkte mit einem breiten Sortiment von Lösungen ab, die die Erstellung digitaler Inhalte, Multimedia-Wiedergabe, Videokonferenzen, Live-Übertragungen, mobile Anwendungen und die Gesichtserkennung von KI umfassen. CyberLink hat mehrere hundert Millionen Exemplare seiner Multimedia-Software und Apps ausgeliefert, darunter den preisgekrönten PowerDirector, PhotoDirector und PowerDVD. Nach jahrelanger Forschung in den Bereichen künstliche Intelligenz und Gesichtserkennung hat CyberLink die FaceMe® Facial Recognition Engine entwickelt. FaceMe® basiert auf tiefgreifenden Lernalgorithmen und bietet die zuverlässige, hochpräzise und Echtzeit-Gesichtserkennung, die für AIoT-Anwendungen wie Smart Retail, Smart Security, Smart City und Smart Home von entscheidender Bedeutung ist. Weitere Informationen zu CyberLink auf der offiziellen Website unter </w:t>
      </w:r>
      <w:hyperlink r:id="rId13" w:tgtFrame="_blank" w:history="1">
        <w:r w:rsidRPr="00CD3B04">
          <w:rPr>
            <w:rStyle w:val="Hyperlink"/>
            <w:rFonts w:asciiTheme="minorHAnsi" w:hAnsiTheme="minorHAnsi" w:cstheme="minorHAnsi"/>
            <w:sz w:val="22"/>
            <w:szCs w:val="22"/>
            <w:bdr w:val="none" w:sz="0" w:space="0" w:color="auto" w:frame="1"/>
            <w:lang w:val="de-DE"/>
          </w:rPr>
          <w:t>de.cyberlink.com</w:t>
        </w:r>
      </w:hyperlink>
      <w:r w:rsidRPr="00CD3B04">
        <w:rPr>
          <w:rFonts w:asciiTheme="minorHAnsi" w:hAnsiTheme="minorHAnsi" w:cstheme="minorHAnsi"/>
          <w:color w:val="292929"/>
          <w:sz w:val="22"/>
          <w:szCs w:val="22"/>
          <w:lang w:val="de-DE"/>
        </w:rPr>
        <w:t> </w:t>
      </w:r>
    </w:p>
    <w:p w14:paraId="032F783D"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p>
    <w:p w14:paraId="4F245C9A" w14:textId="77777777" w:rsidR="00AB3CA9" w:rsidRPr="00CD3B04" w:rsidRDefault="00AB3CA9" w:rsidP="00AB3CA9">
      <w:pPr>
        <w:pStyle w:val="NormalWeb"/>
        <w:shd w:val="clear" w:color="auto" w:fill="FFFFFF"/>
        <w:spacing w:before="0" w:beforeAutospacing="0" w:after="0" w:afterAutospacing="0"/>
        <w:jc w:val="center"/>
        <w:textAlignment w:val="baseline"/>
        <w:rPr>
          <w:rFonts w:asciiTheme="minorHAnsi" w:hAnsiTheme="minorHAnsi" w:cstheme="minorHAnsi"/>
          <w:color w:val="292929"/>
          <w:sz w:val="22"/>
          <w:szCs w:val="22"/>
          <w:lang w:val="de-DE"/>
        </w:rPr>
      </w:pPr>
    </w:p>
    <w:p w14:paraId="410172BD" w14:textId="77777777" w:rsidR="00AB3CA9" w:rsidRPr="00CD3B04" w:rsidRDefault="00AB3CA9" w:rsidP="00AB3CA9">
      <w:pPr>
        <w:pStyle w:val="NormalWeb"/>
        <w:shd w:val="clear" w:color="auto" w:fill="FFFFFF"/>
        <w:spacing w:before="0" w:beforeAutospacing="0" w:after="0" w:afterAutospacing="0"/>
        <w:textAlignment w:val="baseline"/>
        <w:rPr>
          <w:rStyle w:val="Strong"/>
          <w:rFonts w:asciiTheme="minorHAnsi" w:hAnsiTheme="minorHAnsi" w:cstheme="minorHAnsi"/>
          <w:color w:val="292929"/>
          <w:sz w:val="22"/>
          <w:szCs w:val="22"/>
          <w:bdr w:val="none" w:sz="0" w:space="0" w:color="auto" w:frame="1"/>
        </w:rPr>
      </w:pPr>
      <w:r w:rsidRPr="00CD3B04">
        <w:rPr>
          <w:rStyle w:val="Strong"/>
          <w:rFonts w:asciiTheme="minorHAnsi" w:hAnsiTheme="minorHAnsi" w:cstheme="minorHAnsi"/>
          <w:color w:val="292929"/>
          <w:sz w:val="22"/>
          <w:szCs w:val="22"/>
          <w:bdr w:val="none" w:sz="0" w:space="0" w:color="auto" w:frame="1"/>
        </w:rPr>
        <w:t>Pressekontakte</w:t>
      </w:r>
    </w:p>
    <w:p w14:paraId="6F9B91A0"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p>
    <w:p w14:paraId="3E2EA694"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CyberLink Corp.</w:t>
      </w:r>
    </w:p>
    <w:p w14:paraId="1EB9548F"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15th Floor, No. 100, Minquan Road, Xindian District, New Taipei City, 231, Taiwan</w:t>
      </w:r>
    </w:p>
    <w:p w14:paraId="46EDAECA"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br/>
        <w:t>Lara Gerhard</w:t>
      </w:r>
    </w:p>
    <w:p w14:paraId="2757681B"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Tel.: +49 (0) 721 46717313</w:t>
      </w:r>
    </w:p>
    <w:p w14:paraId="5F419CCA"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E-Mail: </w:t>
      </w:r>
      <w:hyperlink r:id="rId14" w:tgtFrame="_blank" w:history="1">
        <w:r w:rsidRPr="00CD3B04">
          <w:rPr>
            <w:rStyle w:val="Hyperlink"/>
            <w:rFonts w:asciiTheme="minorHAnsi" w:hAnsiTheme="minorHAnsi" w:cstheme="minorHAnsi"/>
            <w:sz w:val="22"/>
            <w:szCs w:val="22"/>
          </w:rPr>
          <w:t>contact_pr_deu@cyberlink.com</w:t>
        </w:r>
      </w:hyperlink>
      <w:r w:rsidRPr="00CD3B04">
        <w:rPr>
          <w:rStyle w:val="Hyperlink"/>
          <w:rFonts w:asciiTheme="minorHAnsi" w:hAnsiTheme="minorHAnsi" w:cstheme="minorHAnsi"/>
          <w:sz w:val="22"/>
          <w:szCs w:val="22"/>
          <w:u w:val="none"/>
          <w:bdr w:val="none" w:sz="0" w:space="0" w:color="auto" w:frame="1"/>
        </w:rPr>
        <w:t xml:space="preserve"> </w:t>
      </w:r>
    </w:p>
    <w:p w14:paraId="7328C812" w14:textId="346F6335"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p>
    <w:p w14:paraId="7E9060CF"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Profil Marketing – Public Relations</w:t>
      </w:r>
    </w:p>
    <w:p w14:paraId="03DED239"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r w:rsidRPr="00CD3B04">
        <w:rPr>
          <w:rFonts w:asciiTheme="minorHAnsi" w:hAnsiTheme="minorHAnsi" w:cstheme="minorHAnsi"/>
          <w:color w:val="292929"/>
          <w:sz w:val="22"/>
          <w:szCs w:val="22"/>
        </w:rPr>
        <w:t xml:space="preserve">Humboldtstr. </w:t>
      </w:r>
      <w:r w:rsidRPr="00CD3B04">
        <w:rPr>
          <w:rFonts w:asciiTheme="minorHAnsi" w:hAnsiTheme="minorHAnsi" w:cstheme="minorHAnsi"/>
          <w:color w:val="292929"/>
          <w:sz w:val="22"/>
          <w:szCs w:val="22"/>
          <w:lang w:val="de-DE"/>
        </w:rPr>
        <w:t>21, 38106 Braunschweig, Deutschland</w:t>
      </w:r>
    </w:p>
    <w:p w14:paraId="16339346" w14:textId="303DAF36"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p>
    <w:p w14:paraId="53A5B19B"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r w:rsidRPr="00CD3B04">
        <w:rPr>
          <w:rFonts w:asciiTheme="minorHAnsi" w:hAnsiTheme="minorHAnsi" w:cstheme="minorHAnsi"/>
          <w:color w:val="292929"/>
          <w:sz w:val="22"/>
          <w:szCs w:val="22"/>
          <w:lang w:val="de-DE"/>
        </w:rPr>
        <w:t>Stefan Winter</w:t>
      </w:r>
    </w:p>
    <w:p w14:paraId="169B6499"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r w:rsidRPr="00CD3B04">
        <w:rPr>
          <w:rFonts w:asciiTheme="minorHAnsi" w:hAnsiTheme="minorHAnsi" w:cstheme="minorHAnsi"/>
          <w:color w:val="292929"/>
          <w:sz w:val="22"/>
          <w:szCs w:val="22"/>
          <w:lang w:val="de-DE"/>
        </w:rPr>
        <w:t>Tel.: +49 (0) 531-38733-19</w:t>
      </w:r>
    </w:p>
    <w:p w14:paraId="626EFA87"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r w:rsidRPr="00CD3B04">
        <w:rPr>
          <w:rFonts w:asciiTheme="minorHAnsi" w:hAnsiTheme="minorHAnsi" w:cstheme="minorHAnsi"/>
          <w:color w:val="292929"/>
          <w:sz w:val="22"/>
          <w:szCs w:val="22"/>
          <w:lang w:val="de-DE"/>
        </w:rPr>
        <w:t xml:space="preserve">E-Mail: </w:t>
      </w:r>
      <w:hyperlink r:id="rId15" w:history="1">
        <w:r w:rsidRPr="00CD3B04">
          <w:rPr>
            <w:rStyle w:val="Hyperlink"/>
            <w:rFonts w:asciiTheme="minorHAnsi" w:hAnsiTheme="minorHAnsi" w:cstheme="minorHAnsi"/>
            <w:sz w:val="22"/>
            <w:szCs w:val="22"/>
            <w:lang w:val="de-DE"/>
          </w:rPr>
          <w:t>s.winter@profil-marketing.com</w:t>
        </w:r>
      </w:hyperlink>
    </w:p>
    <w:p w14:paraId="568DE8AE" w14:textId="497784FB"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lang w:val="de-DE"/>
        </w:rPr>
      </w:pPr>
    </w:p>
    <w:p w14:paraId="1D243AAC" w14:textId="259428C1"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Birka Lay</w:t>
      </w:r>
    </w:p>
    <w:p w14:paraId="11EB9BB3" w14:textId="342BFF49"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Tel.: +49 (0) 531-38733-24</w:t>
      </w:r>
    </w:p>
    <w:p w14:paraId="298CD902" w14:textId="6D140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r w:rsidRPr="00CD3B04">
        <w:rPr>
          <w:rFonts w:asciiTheme="minorHAnsi" w:hAnsiTheme="minorHAnsi" w:cstheme="minorHAnsi"/>
          <w:color w:val="292929"/>
          <w:sz w:val="22"/>
          <w:szCs w:val="22"/>
        </w:rPr>
        <w:t xml:space="preserve">E-Mail: </w:t>
      </w:r>
      <w:hyperlink r:id="rId16" w:history="1">
        <w:r w:rsidRPr="00CD3B04">
          <w:rPr>
            <w:rStyle w:val="Hyperlink"/>
            <w:rFonts w:asciiTheme="minorHAnsi" w:hAnsiTheme="minorHAnsi" w:cstheme="minorHAnsi"/>
            <w:sz w:val="22"/>
            <w:szCs w:val="22"/>
          </w:rPr>
          <w:t>b.lay@profil-marketing.com</w:t>
        </w:r>
      </w:hyperlink>
    </w:p>
    <w:p w14:paraId="02ACB9D9" w14:textId="77777777" w:rsidR="00AB3CA9" w:rsidRPr="00CD3B04" w:rsidRDefault="00AB3CA9" w:rsidP="00AB3CA9">
      <w:pPr>
        <w:pStyle w:val="NormalWeb"/>
        <w:shd w:val="clear" w:color="auto" w:fill="FFFFFF"/>
        <w:spacing w:before="0" w:beforeAutospacing="0" w:after="0" w:afterAutospacing="0"/>
        <w:textAlignment w:val="baseline"/>
        <w:rPr>
          <w:rFonts w:asciiTheme="minorHAnsi" w:hAnsiTheme="minorHAnsi" w:cstheme="minorHAnsi"/>
          <w:color w:val="292929"/>
          <w:sz w:val="22"/>
          <w:szCs w:val="22"/>
        </w:rPr>
      </w:pPr>
    </w:p>
    <w:p w14:paraId="7E66EC0F" w14:textId="77777777" w:rsidR="00AB3CA9" w:rsidRPr="00AB3CA9" w:rsidRDefault="00AB3CA9" w:rsidP="00AB3CA9">
      <w:pPr>
        <w:pStyle w:val="NormalWeb"/>
        <w:shd w:val="clear" w:color="auto" w:fill="FFFFFF"/>
        <w:spacing w:before="0" w:beforeAutospacing="0" w:after="0" w:afterAutospacing="0"/>
        <w:jc w:val="center"/>
        <w:textAlignment w:val="baseline"/>
        <w:rPr>
          <w:rFonts w:asciiTheme="minorHAnsi" w:hAnsiTheme="minorHAnsi" w:cstheme="minorHAnsi"/>
          <w:color w:val="292929"/>
          <w:sz w:val="19"/>
          <w:szCs w:val="19"/>
          <w:lang w:val="de-DE"/>
        </w:rPr>
      </w:pPr>
      <w:r w:rsidRPr="00A521BD">
        <w:rPr>
          <w:rFonts w:asciiTheme="minorHAnsi" w:hAnsiTheme="minorHAnsi" w:cstheme="minorHAnsi"/>
          <w:i/>
          <w:iCs/>
          <w:color w:val="292929"/>
          <w:bdr w:val="none" w:sz="0" w:space="0" w:color="auto" w:frame="1"/>
          <w:lang w:val="de-DE"/>
        </w:rPr>
        <w:br/>
      </w:r>
      <w:r w:rsidRPr="00AB3CA9">
        <w:rPr>
          <w:rStyle w:val="Emphasis"/>
          <w:rFonts w:asciiTheme="minorHAnsi" w:eastAsia="ヒラギノ角ゴ Pro W3" w:hAnsiTheme="minorHAnsi" w:cstheme="minorHAnsi"/>
          <w:color w:val="292929"/>
          <w:sz w:val="19"/>
          <w:szCs w:val="19"/>
          <w:bdr w:val="none" w:sz="0" w:space="0" w:color="auto" w:frame="1"/>
          <w:lang w:val="de-DE"/>
        </w:rPr>
        <w:t>Alle genannten Produktnamen und Logos sind Eigentum des jeweiligen Unternehmens.</w:t>
      </w:r>
    </w:p>
    <w:p w14:paraId="4D7AF1FC" w14:textId="0416E6E2" w:rsidR="00AB3CA9" w:rsidRPr="00AB3CA9" w:rsidRDefault="00AB3CA9" w:rsidP="00AB3CA9">
      <w:pPr>
        <w:pStyle w:val="NormalWeb"/>
        <w:shd w:val="clear" w:color="auto" w:fill="FFFFFF"/>
        <w:spacing w:before="0" w:beforeAutospacing="0" w:after="0" w:afterAutospacing="0"/>
        <w:jc w:val="center"/>
        <w:textAlignment w:val="baseline"/>
        <w:rPr>
          <w:rFonts w:cstheme="minorHAnsi"/>
          <w:sz w:val="19"/>
          <w:szCs w:val="19"/>
          <w:lang w:val="de-DE"/>
        </w:rPr>
      </w:pPr>
      <w:r w:rsidRPr="00AB3CA9">
        <w:rPr>
          <w:rStyle w:val="Emphasis"/>
          <w:rFonts w:asciiTheme="minorHAnsi" w:eastAsia="ヒラギノ角ゴ Pro W3" w:hAnsiTheme="minorHAnsi" w:cstheme="minorHAnsi"/>
          <w:color w:val="292929"/>
          <w:sz w:val="19"/>
          <w:szCs w:val="19"/>
          <w:bdr w:val="none" w:sz="0" w:space="0" w:color="auto" w:frame="1"/>
          <w:lang w:val="de-DE"/>
        </w:rPr>
        <w:t>Copyright © 202</w:t>
      </w:r>
      <w:r w:rsidR="00BD2C54">
        <w:rPr>
          <w:rStyle w:val="Emphasis"/>
          <w:rFonts w:asciiTheme="minorHAnsi" w:eastAsia="ヒラギノ角ゴ Pro W3" w:hAnsiTheme="minorHAnsi" w:cstheme="minorHAnsi"/>
          <w:color w:val="292929"/>
          <w:sz w:val="19"/>
          <w:szCs w:val="19"/>
          <w:bdr w:val="none" w:sz="0" w:space="0" w:color="auto" w:frame="1"/>
          <w:lang w:val="de-DE"/>
        </w:rPr>
        <w:t xml:space="preserve">2 </w:t>
      </w:r>
      <w:r w:rsidRPr="00AB3CA9">
        <w:rPr>
          <w:rStyle w:val="Emphasis"/>
          <w:rFonts w:asciiTheme="minorHAnsi" w:eastAsia="ヒラギノ角ゴ Pro W3" w:hAnsiTheme="minorHAnsi" w:cstheme="minorHAnsi"/>
          <w:color w:val="292929"/>
          <w:sz w:val="19"/>
          <w:szCs w:val="19"/>
          <w:bdr w:val="none" w:sz="0" w:space="0" w:color="auto" w:frame="1"/>
          <w:lang w:val="de-DE"/>
        </w:rPr>
        <w:t>CyberLink Corp. Alle Rechte vorbehalten.</w:t>
      </w:r>
    </w:p>
    <w:p w14:paraId="3A451FDF" w14:textId="014837A2" w:rsidR="002950F6" w:rsidRPr="00AB3CA9" w:rsidRDefault="002950F6" w:rsidP="00AB3CA9">
      <w:pPr>
        <w:rPr>
          <w:lang w:val="de-DE"/>
        </w:rPr>
      </w:pPr>
    </w:p>
    <w:sectPr w:rsidR="002950F6" w:rsidRPr="00AB3CA9" w:rsidSect="008C493C">
      <w:pgSz w:w="11900" w:h="16840"/>
      <w:pgMar w:top="1440" w:right="1500" w:bottom="1440" w:left="15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8EC8B" w14:textId="77777777" w:rsidR="007C350C" w:rsidRDefault="007C350C" w:rsidP="00D01B9B">
      <w:r>
        <w:separator/>
      </w:r>
    </w:p>
  </w:endnote>
  <w:endnote w:type="continuationSeparator" w:id="0">
    <w:p w14:paraId="7157B34A" w14:textId="77777777" w:rsidR="007C350C" w:rsidRDefault="007C350C" w:rsidP="00D01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ヒラギノ角ゴ Pro W3">
    <w:altName w:val="Yu Gothic"/>
    <w:charset w:val="80"/>
    <w:family w:val="swiss"/>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76F9F" w14:textId="77777777" w:rsidR="007C350C" w:rsidRDefault="007C350C" w:rsidP="00D01B9B">
      <w:r>
        <w:separator/>
      </w:r>
    </w:p>
  </w:footnote>
  <w:footnote w:type="continuationSeparator" w:id="0">
    <w:p w14:paraId="061AFB59" w14:textId="77777777" w:rsidR="007C350C" w:rsidRDefault="007C350C" w:rsidP="00D01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6640"/>
    <w:multiLevelType w:val="multilevel"/>
    <w:tmpl w:val="D27A4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5B7E5A"/>
    <w:multiLevelType w:val="multilevel"/>
    <w:tmpl w:val="0C50A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16DB6"/>
    <w:multiLevelType w:val="multilevel"/>
    <w:tmpl w:val="6B44A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FF79AC"/>
    <w:multiLevelType w:val="multilevel"/>
    <w:tmpl w:val="FC12E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F183C"/>
    <w:multiLevelType w:val="hybridMultilevel"/>
    <w:tmpl w:val="B09A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C5B18"/>
    <w:multiLevelType w:val="hybridMultilevel"/>
    <w:tmpl w:val="BFEA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F22D0"/>
    <w:multiLevelType w:val="hybridMultilevel"/>
    <w:tmpl w:val="57E8C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0E94"/>
    <w:multiLevelType w:val="multilevel"/>
    <w:tmpl w:val="D26400C2"/>
    <w:lvl w:ilvl="0">
      <w:start w:val="1"/>
      <w:numFmt w:val="bullet"/>
      <w:lvlText w:val=""/>
      <w:lvlJc w:val="left"/>
      <w:pPr>
        <w:tabs>
          <w:tab w:val="num" w:pos="6120"/>
        </w:tabs>
        <w:ind w:left="6120" w:hanging="360"/>
      </w:pPr>
      <w:rPr>
        <w:rFonts w:ascii="Symbol" w:hAnsi="Symbol" w:hint="default"/>
        <w:sz w:val="20"/>
      </w:rPr>
    </w:lvl>
    <w:lvl w:ilvl="1" w:tentative="1">
      <w:start w:val="1"/>
      <w:numFmt w:val="bullet"/>
      <w:lvlText w:val=""/>
      <w:lvlJc w:val="left"/>
      <w:pPr>
        <w:tabs>
          <w:tab w:val="num" w:pos="6840"/>
        </w:tabs>
        <w:ind w:left="6840" w:hanging="360"/>
      </w:pPr>
      <w:rPr>
        <w:rFonts w:ascii="Symbol" w:hAnsi="Symbol" w:hint="default"/>
        <w:sz w:val="20"/>
      </w:rPr>
    </w:lvl>
    <w:lvl w:ilvl="2" w:tentative="1">
      <w:start w:val="1"/>
      <w:numFmt w:val="bullet"/>
      <w:lvlText w:val=""/>
      <w:lvlJc w:val="left"/>
      <w:pPr>
        <w:tabs>
          <w:tab w:val="num" w:pos="7560"/>
        </w:tabs>
        <w:ind w:left="7560" w:hanging="360"/>
      </w:pPr>
      <w:rPr>
        <w:rFonts w:ascii="Symbol" w:hAnsi="Symbol" w:hint="default"/>
        <w:sz w:val="20"/>
      </w:rPr>
    </w:lvl>
    <w:lvl w:ilvl="3" w:tentative="1">
      <w:start w:val="1"/>
      <w:numFmt w:val="bullet"/>
      <w:lvlText w:val=""/>
      <w:lvlJc w:val="left"/>
      <w:pPr>
        <w:tabs>
          <w:tab w:val="num" w:pos="8280"/>
        </w:tabs>
        <w:ind w:left="8280" w:hanging="360"/>
      </w:pPr>
      <w:rPr>
        <w:rFonts w:ascii="Symbol" w:hAnsi="Symbol" w:hint="default"/>
        <w:sz w:val="20"/>
      </w:rPr>
    </w:lvl>
    <w:lvl w:ilvl="4" w:tentative="1">
      <w:start w:val="1"/>
      <w:numFmt w:val="bullet"/>
      <w:lvlText w:val=""/>
      <w:lvlJc w:val="left"/>
      <w:pPr>
        <w:tabs>
          <w:tab w:val="num" w:pos="9000"/>
        </w:tabs>
        <w:ind w:left="9000" w:hanging="360"/>
      </w:pPr>
      <w:rPr>
        <w:rFonts w:ascii="Symbol" w:hAnsi="Symbol" w:hint="default"/>
        <w:sz w:val="20"/>
      </w:rPr>
    </w:lvl>
    <w:lvl w:ilvl="5" w:tentative="1">
      <w:start w:val="1"/>
      <w:numFmt w:val="bullet"/>
      <w:lvlText w:val=""/>
      <w:lvlJc w:val="left"/>
      <w:pPr>
        <w:tabs>
          <w:tab w:val="num" w:pos="9720"/>
        </w:tabs>
        <w:ind w:left="9720" w:hanging="360"/>
      </w:pPr>
      <w:rPr>
        <w:rFonts w:ascii="Symbol" w:hAnsi="Symbol" w:hint="default"/>
        <w:sz w:val="20"/>
      </w:rPr>
    </w:lvl>
    <w:lvl w:ilvl="6" w:tentative="1">
      <w:start w:val="1"/>
      <w:numFmt w:val="bullet"/>
      <w:lvlText w:val=""/>
      <w:lvlJc w:val="left"/>
      <w:pPr>
        <w:tabs>
          <w:tab w:val="num" w:pos="10440"/>
        </w:tabs>
        <w:ind w:left="10440" w:hanging="360"/>
      </w:pPr>
      <w:rPr>
        <w:rFonts w:ascii="Symbol" w:hAnsi="Symbol" w:hint="default"/>
        <w:sz w:val="20"/>
      </w:rPr>
    </w:lvl>
    <w:lvl w:ilvl="7" w:tentative="1">
      <w:start w:val="1"/>
      <w:numFmt w:val="bullet"/>
      <w:lvlText w:val=""/>
      <w:lvlJc w:val="left"/>
      <w:pPr>
        <w:tabs>
          <w:tab w:val="num" w:pos="11160"/>
        </w:tabs>
        <w:ind w:left="11160" w:hanging="360"/>
      </w:pPr>
      <w:rPr>
        <w:rFonts w:ascii="Symbol" w:hAnsi="Symbol" w:hint="default"/>
        <w:sz w:val="20"/>
      </w:rPr>
    </w:lvl>
    <w:lvl w:ilvl="8" w:tentative="1">
      <w:start w:val="1"/>
      <w:numFmt w:val="bullet"/>
      <w:lvlText w:val=""/>
      <w:lvlJc w:val="left"/>
      <w:pPr>
        <w:tabs>
          <w:tab w:val="num" w:pos="11880"/>
        </w:tabs>
        <w:ind w:left="11880" w:hanging="360"/>
      </w:pPr>
      <w:rPr>
        <w:rFonts w:ascii="Symbol" w:hAnsi="Symbol" w:hint="default"/>
        <w:sz w:val="20"/>
      </w:rPr>
    </w:lvl>
  </w:abstractNum>
  <w:abstractNum w:abstractNumId="8" w15:restartNumberingAfterBreak="0">
    <w:nsid w:val="22C23011"/>
    <w:multiLevelType w:val="multilevel"/>
    <w:tmpl w:val="79DC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7658BB"/>
    <w:multiLevelType w:val="hybridMultilevel"/>
    <w:tmpl w:val="73CE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F66FC"/>
    <w:multiLevelType w:val="hybridMultilevel"/>
    <w:tmpl w:val="23084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97122"/>
    <w:multiLevelType w:val="hybridMultilevel"/>
    <w:tmpl w:val="0D86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51A47"/>
    <w:multiLevelType w:val="hybridMultilevel"/>
    <w:tmpl w:val="9EDE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6A266E"/>
    <w:multiLevelType w:val="hybridMultilevel"/>
    <w:tmpl w:val="11647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E2018"/>
    <w:multiLevelType w:val="hybridMultilevel"/>
    <w:tmpl w:val="F748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A20C0"/>
    <w:multiLevelType w:val="hybridMultilevel"/>
    <w:tmpl w:val="32E62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17BC2"/>
    <w:multiLevelType w:val="hybridMultilevel"/>
    <w:tmpl w:val="440E4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0B6B78"/>
    <w:multiLevelType w:val="hybridMultilevel"/>
    <w:tmpl w:val="6450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66EA0"/>
    <w:multiLevelType w:val="multilevel"/>
    <w:tmpl w:val="743E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795D0F"/>
    <w:multiLevelType w:val="hybridMultilevel"/>
    <w:tmpl w:val="B2A2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70E1E"/>
    <w:multiLevelType w:val="hybridMultilevel"/>
    <w:tmpl w:val="A60EF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391CF2"/>
    <w:multiLevelType w:val="multilevel"/>
    <w:tmpl w:val="6242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311CFD"/>
    <w:multiLevelType w:val="multilevel"/>
    <w:tmpl w:val="A342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0533C1F"/>
    <w:multiLevelType w:val="multilevel"/>
    <w:tmpl w:val="48F08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AC3100"/>
    <w:multiLevelType w:val="hybridMultilevel"/>
    <w:tmpl w:val="37DC7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D674D1"/>
    <w:multiLevelType w:val="multilevel"/>
    <w:tmpl w:val="72080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4678B2"/>
    <w:multiLevelType w:val="multilevel"/>
    <w:tmpl w:val="1324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635D37"/>
    <w:multiLevelType w:val="hybridMultilevel"/>
    <w:tmpl w:val="8BDE6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0E547C"/>
    <w:multiLevelType w:val="hybridMultilevel"/>
    <w:tmpl w:val="C95C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66C8A"/>
    <w:multiLevelType w:val="hybridMultilevel"/>
    <w:tmpl w:val="4EE66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F802C4"/>
    <w:multiLevelType w:val="multilevel"/>
    <w:tmpl w:val="AE322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1027B9"/>
    <w:multiLevelType w:val="hybridMultilevel"/>
    <w:tmpl w:val="F10A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3C744B"/>
    <w:multiLevelType w:val="multilevel"/>
    <w:tmpl w:val="7C2C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EC0E6B"/>
    <w:multiLevelType w:val="multilevel"/>
    <w:tmpl w:val="7F2A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C17606"/>
    <w:multiLevelType w:val="multilevel"/>
    <w:tmpl w:val="2DAC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6E3142"/>
    <w:multiLevelType w:val="multilevel"/>
    <w:tmpl w:val="EB22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5"/>
  </w:num>
  <w:num w:numId="3">
    <w:abstractNumId w:val="21"/>
  </w:num>
  <w:num w:numId="4">
    <w:abstractNumId w:val="30"/>
  </w:num>
  <w:num w:numId="5">
    <w:abstractNumId w:val="3"/>
  </w:num>
  <w:num w:numId="6">
    <w:abstractNumId w:val="1"/>
  </w:num>
  <w:num w:numId="7">
    <w:abstractNumId w:val="32"/>
  </w:num>
  <w:num w:numId="8">
    <w:abstractNumId w:val="34"/>
  </w:num>
  <w:num w:numId="9">
    <w:abstractNumId w:val="35"/>
  </w:num>
  <w:num w:numId="10">
    <w:abstractNumId w:val="33"/>
  </w:num>
  <w:num w:numId="11">
    <w:abstractNumId w:val="24"/>
  </w:num>
  <w:num w:numId="12">
    <w:abstractNumId w:val="27"/>
  </w:num>
  <w:num w:numId="13">
    <w:abstractNumId w:val="11"/>
  </w:num>
  <w:num w:numId="14">
    <w:abstractNumId w:val="9"/>
  </w:num>
  <w:num w:numId="15">
    <w:abstractNumId w:val="31"/>
  </w:num>
  <w:num w:numId="16">
    <w:abstractNumId w:val="6"/>
  </w:num>
  <w:num w:numId="17">
    <w:abstractNumId w:val="19"/>
  </w:num>
  <w:num w:numId="18">
    <w:abstractNumId w:val="29"/>
  </w:num>
  <w:num w:numId="19">
    <w:abstractNumId w:val="15"/>
  </w:num>
  <w:num w:numId="20">
    <w:abstractNumId w:val="14"/>
  </w:num>
  <w:num w:numId="21">
    <w:abstractNumId w:val="2"/>
  </w:num>
  <w:num w:numId="22">
    <w:abstractNumId w:val="22"/>
  </w:num>
  <w:num w:numId="23">
    <w:abstractNumId w:val="18"/>
  </w:num>
  <w:num w:numId="24">
    <w:abstractNumId w:val="23"/>
  </w:num>
  <w:num w:numId="25">
    <w:abstractNumId w:val="26"/>
  </w:num>
  <w:num w:numId="26">
    <w:abstractNumId w:val="8"/>
  </w:num>
  <w:num w:numId="27">
    <w:abstractNumId w:val="0"/>
  </w:num>
  <w:num w:numId="28">
    <w:abstractNumId w:val="7"/>
  </w:num>
  <w:num w:numId="29">
    <w:abstractNumId w:val="16"/>
  </w:num>
  <w:num w:numId="30">
    <w:abstractNumId w:val="13"/>
  </w:num>
  <w:num w:numId="31">
    <w:abstractNumId w:val="17"/>
  </w:num>
  <w:num w:numId="32">
    <w:abstractNumId w:val="10"/>
  </w:num>
  <w:num w:numId="33">
    <w:abstractNumId w:val="4"/>
  </w:num>
  <w:num w:numId="34">
    <w:abstractNumId w:val="20"/>
  </w:num>
  <w:num w:numId="35">
    <w:abstractNumId w:val="5"/>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GJDC2NDAyMTMwsjCyUdpeDU4uLM/DyQArNaABhRg8MsAAAA"/>
  </w:docVars>
  <w:rsids>
    <w:rsidRoot w:val="00826DF7"/>
    <w:rsid w:val="00002FC9"/>
    <w:rsid w:val="00006F7C"/>
    <w:rsid w:val="000130B9"/>
    <w:rsid w:val="00020359"/>
    <w:rsid w:val="00020DA0"/>
    <w:rsid w:val="000229BA"/>
    <w:rsid w:val="00023341"/>
    <w:rsid w:val="00026357"/>
    <w:rsid w:val="00026729"/>
    <w:rsid w:val="00030CD1"/>
    <w:rsid w:val="0003146B"/>
    <w:rsid w:val="00032710"/>
    <w:rsid w:val="00037F75"/>
    <w:rsid w:val="00042667"/>
    <w:rsid w:val="000432C7"/>
    <w:rsid w:val="000521E5"/>
    <w:rsid w:val="0005657C"/>
    <w:rsid w:val="000617EC"/>
    <w:rsid w:val="00062423"/>
    <w:rsid w:val="00063F59"/>
    <w:rsid w:val="00065556"/>
    <w:rsid w:val="00070E76"/>
    <w:rsid w:val="00074346"/>
    <w:rsid w:val="00080CD4"/>
    <w:rsid w:val="000810BF"/>
    <w:rsid w:val="00087C3F"/>
    <w:rsid w:val="00090850"/>
    <w:rsid w:val="00094EB3"/>
    <w:rsid w:val="000A07D7"/>
    <w:rsid w:val="000A0EC2"/>
    <w:rsid w:val="000A1996"/>
    <w:rsid w:val="000A4ACB"/>
    <w:rsid w:val="000A5898"/>
    <w:rsid w:val="000A7A06"/>
    <w:rsid w:val="000B15F1"/>
    <w:rsid w:val="000B2326"/>
    <w:rsid w:val="000C4FEC"/>
    <w:rsid w:val="000D1FC1"/>
    <w:rsid w:val="000D2D36"/>
    <w:rsid w:val="000D3686"/>
    <w:rsid w:val="000D56CE"/>
    <w:rsid w:val="000D70A5"/>
    <w:rsid w:val="000E11C5"/>
    <w:rsid w:val="000E393B"/>
    <w:rsid w:val="000E4E0F"/>
    <w:rsid w:val="000F274F"/>
    <w:rsid w:val="000F33E4"/>
    <w:rsid w:val="00102E91"/>
    <w:rsid w:val="00104F5D"/>
    <w:rsid w:val="00111012"/>
    <w:rsid w:val="00111F80"/>
    <w:rsid w:val="00112767"/>
    <w:rsid w:val="00115B9A"/>
    <w:rsid w:val="001162C3"/>
    <w:rsid w:val="00120C89"/>
    <w:rsid w:val="001215E1"/>
    <w:rsid w:val="0012209F"/>
    <w:rsid w:val="0012651E"/>
    <w:rsid w:val="00134F23"/>
    <w:rsid w:val="00143045"/>
    <w:rsid w:val="00143271"/>
    <w:rsid w:val="0014714F"/>
    <w:rsid w:val="00150047"/>
    <w:rsid w:val="0015090B"/>
    <w:rsid w:val="00150E4C"/>
    <w:rsid w:val="001515EB"/>
    <w:rsid w:val="00160473"/>
    <w:rsid w:val="00164DCD"/>
    <w:rsid w:val="00164EAC"/>
    <w:rsid w:val="00170EAA"/>
    <w:rsid w:val="001719F0"/>
    <w:rsid w:val="00177879"/>
    <w:rsid w:val="00181BC0"/>
    <w:rsid w:val="00182664"/>
    <w:rsid w:val="00182F6B"/>
    <w:rsid w:val="00186A18"/>
    <w:rsid w:val="00187403"/>
    <w:rsid w:val="001874DC"/>
    <w:rsid w:val="00190FB8"/>
    <w:rsid w:val="00193DB3"/>
    <w:rsid w:val="00196642"/>
    <w:rsid w:val="001A11F4"/>
    <w:rsid w:val="001A5499"/>
    <w:rsid w:val="001B2602"/>
    <w:rsid w:val="001B7104"/>
    <w:rsid w:val="001C01A0"/>
    <w:rsid w:val="001D1777"/>
    <w:rsid w:val="001D3997"/>
    <w:rsid w:val="001E1290"/>
    <w:rsid w:val="001E1818"/>
    <w:rsid w:val="001E3A56"/>
    <w:rsid w:val="001E5559"/>
    <w:rsid w:val="001E7E98"/>
    <w:rsid w:val="001F18A8"/>
    <w:rsid w:val="001F2B78"/>
    <w:rsid w:val="001F5024"/>
    <w:rsid w:val="001F7C28"/>
    <w:rsid w:val="00200E40"/>
    <w:rsid w:val="00206FAC"/>
    <w:rsid w:val="00214339"/>
    <w:rsid w:val="00214E82"/>
    <w:rsid w:val="00215768"/>
    <w:rsid w:val="00215D6A"/>
    <w:rsid w:val="00216B35"/>
    <w:rsid w:val="00225D81"/>
    <w:rsid w:val="00232869"/>
    <w:rsid w:val="00232B4F"/>
    <w:rsid w:val="002344DC"/>
    <w:rsid w:val="00234D2C"/>
    <w:rsid w:val="00235589"/>
    <w:rsid w:val="00246265"/>
    <w:rsid w:val="00251995"/>
    <w:rsid w:val="00251FB9"/>
    <w:rsid w:val="00252091"/>
    <w:rsid w:val="002531DD"/>
    <w:rsid w:val="002548B0"/>
    <w:rsid w:val="00260A38"/>
    <w:rsid w:val="00260E3C"/>
    <w:rsid w:val="0026202D"/>
    <w:rsid w:val="00262D5F"/>
    <w:rsid w:val="0026443E"/>
    <w:rsid w:val="002650B1"/>
    <w:rsid w:val="002718C9"/>
    <w:rsid w:val="00280B00"/>
    <w:rsid w:val="002829A9"/>
    <w:rsid w:val="00284D1E"/>
    <w:rsid w:val="00287573"/>
    <w:rsid w:val="002909A6"/>
    <w:rsid w:val="00291000"/>
    <w:rsid w:val="00291E53"/>
    <w:rsid w:val="002932ED"/>
    <w:rsid w:val="00293A34"/>
    <w:rsid w:val="002950F6"/>
    <w:rsid w:val="002A209A"/>
    <w:rsid w:val="002A271D"/>
    <w:rsid w:val="002A5777"/>
    <w:rsid w:val="002A6AB3"/>
    <w:rsid w:val="002A742C"/>
    <w:rsid w:val="002B4481"/>
    <w:rsid w:val="002C614F"/>
    <w:rsid w:val="002D244E"/>
    <w:rsid w:val="002D2940"/>
    <w:rsid w:val="002D4ED9"/>
    <w:rsid w:val="002D5C93"/>
    <w:rsid w:val="002D6197"/>
    <w:rsid w:val="002D72CA"/>
    <w:rsid w:val="002E2B8C"/>
    <w:rsid w:val="002E6807"/>
    <w:rsid w:val="002E6DB7"/>
    <w:rsid w:val="002E735B"/>
    <w:rsid w:val="002F0F02"/>
    <w:rsid w:val="002F196F"/>
    <w:rsid w:val="002F3AD1"/>
    <w:rsid w:val="002F3CC6"/>
    <w:rsid w:val="002F5A26"/>
    <w:rsid w:val="002F5E6D"/>
    <w:rsid w:val="0030039B"/>
    <w:rsid w:val="0030257A"/>
    <w:rsid w:val="00302AFC"/>
    <w:rsid w:val="00305C9B"/>
    <w:rsid w:val="0030627C"/>
    <w:rsid w:val="0030778D"/>
    <w:rsid w:val="00316842"/>
    <w:rsid w:val="00317DB9"/>
    <w:rsid w:val="00320597"/>
    <w:rsid w:val="00323E97"/>
    <w:rsid w:val="0032711B"/>
    <w:rsid w:val="00330CDD"/>
    <w:rsid w:val="00336737"/>
    <w:rsid w:val="00343BC7"/>
    <w:rsid w:val="00344D9B"/>
    <w:rsid w:val="0034660A"/>
    <w:rsid w:val="00346F90"/>
    <w:rsid w:val="00365E3D"/>
    <w:rsid w:val="00367DAA"/>
    <w:rsid w:val="00372EB4"/>
    <w:rsid w:val="00381645"/>
    <w:rsid w:val="00384E54"/>
    <w:rsid w:val="0038550E"/>
    <w:rsid w:val="00390F65"/>
    <w:rsid w:val="00393502"/>
    <w:rsid w:val="003954CC"/>
    <w:rsid w:val="00396254"/>
    <w:rsid w:val="003978D0"/>
    <w:rsid w:val="003B264E"/>
    <w:rsid w:val="003B3A05"/>
    <w:rsid w:val="003B7A73"/>
    <w:rsid w:val="003C6965"/>
    <w:rsid w:val="003C6CDE"/>
    <w:rsid w:val="003D039F"/>
    <w:rsid w:val="003D4D25"/>
    <w:rsid w:val="003D66F5"/>
    <w:rsid w:val="003E202C"/>
    <w:rsid w:val="003E70CD"/>
    <w:rsid w:val="003E77BD"/>
    <w:rsid w:val="003F4324"/>
    <w:rsid w:val="004044C4"/>
    <w:rsid w:val="00410C54"/>
    <w:rsid w:val="004149E0"/>
    <w:rsid w:val="00414D5A"/>
    <w:rsid w:val="00420301"/>
    <w:rsid w:val="00421B70"/>
    <w:rsid w:val="00422F15"/>
    <w:rsid w:val="004236C8"/>
    <w:rsid w:val="00424452"/>
    <w:rsid w:val="00436F22"/>
    <w:rsid w:val="00437275"/>
    <w:rsid w:val="00437C46"/>
    <w:rsid w:val="00441848"/>
    <w:rsid w:val="00441CCB"/>
    <w:rsid w:val="00441D26"/>
    <w:rsid w:val="00446FB3"/>
    <w:rsid w:val="004472D2"/>
    <w:rsid w:val="00451F83"/>
    <w:rsid w:val="00455845"/>
    <w:rsid w:val="00456A75"/>
    <w:rsid w:val="00463B14"/>
    <w:rsid w:val="0046433F"/>
    <w:rsid w:val="00471A61"/>
    <w:rsid w:val="00474F9E"/>
    <w:rsid w:val="004753AC"/>
    <w:rsid w:val="004759A1"/>
    <w:rsid w:val="00492DA2"/>
    <w:rsid w:val="00493198"/>
    <w:rsid w:val="004B0E4A"/>
    <w:rsid w:val="004B2504"/>
    <w:rsid w:val="004B4833"/>
    <w:rsid w:val="004B7872"/>
    <w:rsid w:val="004C29E6"/>
    <w:rsid w:val="004C55E3"/>
    <w:rsid w:val="004D5665"/>
    <w:rsid w:val="004E4F4E"/>
    <w:rsid w:val="004F533E"/>
    <w:rsid w:val="00501A23"/>
    <w:rsid w:val="00503C3F"/>
    <w:rsid w:val="00506975"/>
    <w:rsid w:val="005104E0"/>
    <w:rsid w:val="00513E6C"/>
    <w:rsid w:val="00521982"/>
    <w:rsid w:val="00524439"/>
    <w:rsid w:val="00525073"/>
    <w:rsid w:val="00525118"/>
    <w:rsid w:val="00526C29"/>
    <w:rsid w:val="00532060"/>
    <w:rsid w:val="00541B61"/>
    <w:rsid w:val="00545C50"/>
    <w:rsid w:val="005469AB"/>
    <w:rsid w:val="005616AB"/>
    <w:rsid w:val="0057705C"/>
    <w:rsid w:val="0058002C"/>
    <w:rsid w:val="00580ECB"/>
    <w:rsid w:val="00584134"/>
    <w:rsid w:val="005979D0"/>
    <w:rsid w:val="005A1AD3"/>
    <w:rsid w:val="005A588A"/>
    <w:rsid w:val="005A6AD1"/>
    <w:rsid w:val="005B35BF"/>
    <w:rsid w:val="005C19FC"/>
    <w:rsid w:val="005C5A89"/>
    <w:rsid w:val="005D0AEB"/>
    <w:rsid w:val="005E3C08"/>
    <w:rsid w:val="005E4B63"/>
    <w:rsid w:val="005E500F"/>
    <w:rsid w:val="005E69B0"/>
    <w:rsid w:val="005E6C9E"/>
    <w:rsid w:val="005F2132"/>
    <w:rsid w:val="0060019C"/>
    <w:rsid w:val="00604AB1"/>
    <w:rsid w:val="00605A27"/>
    <w:rsid w:val="006074BD"/>
    <w:rsid w:val="00614CD8"/>
    <w:rsid w:val="00624B25"/>
    <w:rsid w:val="00626C1D"/>
    <w:rsid w:val="00627D56"/>
    <w:rsid w:val="006303A9"/>
    <w:rsid w:val="00630E1E"/>
    <w:rsid w:val="006412E2"/>
    <w:rsid w:val="006527E3"/>
    <w:rsid w:val="006551A1"/>
    <w:rsid w:val="0065524B"/>
    <w:rsid w:val="00660FA8"/>
    <w:rsid w:val="00664083"/>
    <w:rsid w:val="006679F2"/>
    <w:rsid w:val="00671E07"/>
    <w:rsid w:val="006720F8"/>
    <w:rsid w:val="00697936"/>
    <w:rsid w:val="006A20EA"/>
    <w:rsid w:val="006A3099"/>
    <w:rsid w:val="006A3FDE"/>
    <w:rsid w:val="006B0C1B"/>
    <w:rsid w:val="006B5AD6"/>
    <w:rsid w:val="006B79CE"/>
    <w:rsid w:val="006C02EC"/>
    <w:rsid w:val="006C2DAB"/>
    <w:rsid w:val="006C3425"/>
    <w:rsid w:val="006C3765"/>
    <w:rsid w:val="006C4931"/>
    <w:rsid w:val="006D0ECC"/>
    <w:rsid w:val="006D4FE4"/>
    <w:rsid w:val="006E130F"/>
    <w:rsid w:val="006E683B"/>
    <w:rsid w:val="006E7611"/>
    <w:rsid w:val="006E7646"/>
    <w:rsid w:val="006F4F82"/>
    <w:rsid w:val="00703552"/>
    <w:rsid w:val="0070793E"/>
    <w:rsid w:val="00713501"/>
    <w:rsid w:val="0072039A"/>
    <w:rsid w:val="00725BEF"/>
    <w:rsid w:val="007262D2"/>
    <w:rsid w:val="00727E78"/>
    <w:rsid w:val="00735BD2"/>
    <w:rsid w:val="00736C00"/>
    <w:rsid w:val="00741518"/>
    <w:rsid w:val="007418CC"/>
    <w:rsid w:val="00744A98"/>
    <w:rsid w:val="00744CEF"/>
    <w:rsid w:val="00744EB2"/>
    <w:rsid w:val="00745E56"/>
    <w:rsid w:val="00746B80"/>
    <w:rsid w:val="00753317"/>
    <w:rsid w:val="00757BDC"/>
    <w:rsid w:val="00757F3D"/>
    <w:rsid w:val="00760D59"/>
    <w:rsid w:val="007641B4"/>
    <w:rsid w:val="00764805"/>
    <w:rsid w:val="0076741D"/>
    <w:rsid w:val="00773F91"/>
    <w:rsid w:val="00774EFD"/>
    <w:rsid w:val="0077796B"/>
    <w:rsid w:val="00782AF4"/>
    <w:rsid w:val="00790206"/>
    <w:rsid w:val="007A11AE"/>
    <w:rsid w:val="007A2791"/>
    <w:rsid w:val="007A28BC"/>
    <w:rsid w:val="007B275E"/>
    <w:rsid w:val="007B53C7"/>
    <w:rsid w:val="007B690F"/>
    <w:rsid w:val="007B6EC5"/>
    <w:rsid w:val="007C350C"/>
    <w:rsid w:val="007C413F"/>
    <w:rsid w:val="007C4179"/>
    <w:rsid w:val="007D4929"/>
    <w:rsid w:val="007D492F"/>
    <w:rsid w:val="007D6FFD"/>
    <w:rsid w:val="007D794F"/>
    <w:rsid w:val="007E1938"/>
    <w:rsid w:val="007E478D"/>
    <w:rsid w:val="007F2D37"/>
    <w:rsid w:val="007F48ED"/>
    <w:rsid w:val="008048F6"/>
    <w:rsid w:val="008049A5"/>
    <w:rsid w:val="00807C17"/>
    <w:rsid w:val="00822058"/>
    <w:rsid w:val="008225C0"/>
    <w:rsid w:val="00825266"/>
    <w:rsid w:val="00826441"/>
    <w:rsid w:val="00826DF7"/>
    <w:rsid w:val="00831DCD"/>
    <w:rsid w:val="00834C3D"/>
    <w:rsid w:val="008445A7"/>
    <w:rsid w:val="00844C4C"/>
    <w:rsid w:val="00846225"/>
    <w:rsid w:val="00846328"/>
    <w:rsid w:val="00847C96"/>
    <w:rsid w:val="00854B3B"/>
    <w:rsid w:val="00855802"/>
    <w:rsid w:val="00856F2C"/>
    <w:rsid w:val="00857E6B"/>
    <w:rsid w:val="00860C89"/>
    <w:rsid w:val="00861B63"/>
    <w:rsid w:val="008652E9"/>
    <w:rsid w:val="0086532E"/>
    <w:rsid w:val="008664B1"/>
    <w:rsid w:val="00866F2C"/>
    <w:rsid w:val="00867E3D"/>
    <w:rsid w:val="00871B5C"/>
    <w:rsid w:val="00881DAA"/>
    <w:rsid w:val="00884B9C"/>
    <w:rsid w:val="00886C66"/>
    <w:rsid w:val="008902F9"/>
    <w:rsid w:val="008A1F4D"/>
    <w:rsid w:val="008A32B2"/>
    <w:rsid w:val="008A5058"/>
    <w:rsid w:val="008A7784"/>
    <w:rsid w:val="008B25F0"/>
    <w:rsid w:val="008B3881"/>
    <w:rsid w:val="008B477F"/>
    <w:rsid w:val="008B5AD7"/>
    <w:rsid w:val="008C493C"/>
    <w:rsid w:val="008C73D9"/>
    <w:rsid w:val="008D5945"/>
    <w:rsid w:val="008D6734"/>
    <w:rsid w:val="008D684F"/>
    <w:rsid w:val="008D78E2"/>
    <w:rsid w:val="008E25E0"/>
    <w:rsid w:val="008E2FDC"/>
    <w:rsid w:val="008E3B59"/>
    <w:rsid w:val="008F2EC6"/>
    <w:rsid w:val="008F5062"/>
    <w:rsid w:val="008F582D"/>
    <w:rsid w:val="008F5A6E"/>
    <w:rsid w:val="008F5D73"/>
    <w:rsid w:val="008F64C0"/>
    <w:rsid w:val="008F7388"/>
    <w:rsid w:val="009007D4"/>
    <w:rsid w:val="00901F92"/>
    <w:rsid w:val="009030A9"/>
    <w:rsid w:val="009050DE"/>
    <w:rsid w:val="00906935"/>
    <w:rsid w:val="0091046E"/>
    <w:rsid w:val="00911430"/>
    <w:rsid w:val="00930A29"/>
    <w:rsid w:val="009358A2"/>
    <w:rsid w:val="00935E84"/>
    <w:rsid w:val="009437C9"/>
    <w:rsid w:val="00950801"/>
    <w:rsid w:val="00955AE2"/>
    <w:rsid w:val="00955AE9"/>
    <w:rsid w:val="00955C16"/>
    <w:rsid w:val="00965D83"/>
    <w:rsid w:val="009702E9"/>
    <w:rsid w:val="00977C98"/>
    <w:rsid w:val="00977FC2"/>
    <w:rsid w:val="0098229A"/>
    <w:rsid w:val="00984C87"/>
    <w:rsid w:val="009918F1"/>
    <w:rsid w:val="009958B0"/>
    <w:rsid w:val="009A0C66"/>
    <w:rsid w:val="009A1585"/>
    <w:rsid w:val="009A47BA"/>
    <w:rsid w:val="009A651E"/>
    <w:rsid w:val="009A6F8E"/>
    <w:rsid w:val="009B021D"/>
    <w:rsid w:val="009B3EE6"/>
    <w:rsid w:val="009B439E"/>
    <w:rsid w:val="009B6021"/>
    <w:rsid w:val="009C27C3"/>
    <w:rsid w:val="009C294F"/>
    <w:rsid w:val="009C2ED8"/>
    <w:rsid w:val="009C3828"/>
    <w:rsid w:val="009C47B2"/>
    <w:rsid w:val="009C72EC"/>
    <w:rsid w:val="009D1B5B"/>
    <w:rsid w:val="009D7E6F"/>
    <w:rsid w:val="009E5C6A"/>
    <w:rsid w:val="009F1AC0"/>
    <w:rsid w:val="009F261B"/>
    <w:rsid w:val="009F49EF"/>
    <w:rsid w:val="009F64DE"/>
    <w:rsid w:val="00A022CF"/>
    <w:rsid w:val="00A025AA"/>
    <w:rsid w:val="00A060D6"/>
    <w:rsid w:val="00A067E3"/>
    <w:rsid w:val="00A07665"/>
    <w:rsid w:val="00A13517"/>
    <w:rsid w:val="00A22FFC"/>
    <w:rsid w:val="00A23B8F"/>
    <w:rsid w:val="00A24691"/>
    <w:rsid w:val="00A25A50"/>
    <w:rsid w:val="00A27D12"/>
    <w:rsid w:val="00A326E4"/>
    <w:rsid w:val="00A32D9E"/>
    <w:rsid w:val="00A344CE"/>
    <w:rsid w:val="00A374C5"/>
    <w:rsid w:val="00A434F0"/>
    <w:rsid w:val="00A44C7B"/>
    <w:rsid w:val="00A471D3"/>
    <w:rsid w:val="00A50892"/>
    <w:rsid w:val="00A521BD"/>
    <w:rsid w:val="00A53A57"/>
    <w:rsid w:val="00A54610"/>
    <w:rsid w:val="00A54817"/>
    <w:rsid w:val="00A56855"/>
    <w:rsid w:val="00A5690B"/>
    <w:rsid w:val="00A572D6"/>
    <w:rsid w:val="00A63467"/>
    <w:rsid w:val="00A65FE2"/>
    <w:rsid w:val="00A87007"/>
    <w:rsid w:val="00A95638"/>
    <w:rsid w:val="00AA4354"/>
    <w:rsid w:val="00AA6CC0"/>
    <w:rsid w:val="00AB3CA9"/>
    <w:rsid w:val="00AB789A"/>
    <w:rsid w:val="00AC2432"/>
    <w:rsid w:val="00AC38EE"/>
    <w:rsid w:val="00AC5E83"/>
    <w:rsid w:val="00AD5AFA"/>
    <w:rsid w:val="00AD602E"/>
    <w:rsid w:val="00AE14C9"/>
    <w:rsid w:val="00AE32C9"/>
    <w:rsid w:val="00AE521D"/>
    <w:rsid w:val="00AE535A"/>
    <w:rsid w:val="00AE544A"/>
    <w:rsid w:val="00AE78AD"/>
    <w:rsid w:val="00AF4A4A"/>
    <w:rsid w:val="00B04D30"/>
    <w:rsid w:val="00B05A7D"/>
    <w:rsid w:val="00B14165"/>
    <w:rsid w:val="00B1638A"/>
    <w:rsid w:val="00B170BC"/>
    <w:rsid w:val="00B2152B"/>
    <w:rsid w:val="00B2604C"/>
    <w:rsid w:val="00B27949"/>
    <w:rsid w:val="00B27C48"/>
    <w:rsid w:val="00B33C2B"/>
    <w:rsid w:val="00B37132"/>
    <w:rsid w:val="00B37C87"/>
    <w:rsid w:val="00B407BD"/>
    <w:rsid w:val="00B43C2B"/>
    <w:rsid w:val="00B43F3C"/>
    <w:rsid w:val="00B450AB"/>
    <w:rsid w:val="00B455BF"/>
    <w:rsid w:val="00B45DF2"/>
    <w:rsid w:val="00B46958"/>
    <w:rsid w:val="00B4726D"/>
    <w:rsid w:val="00B5292F"/>
    <w:rsid w:val="00B530DF"/>
    <w:rsid w:val="00B533F9"/>
    <w:rsid w:val="00B641DB"/>
    <w:rsid w:val="00B725AE"/>
    <w:rsid w:val="00B74C22"/>
    <w:rsid w:val="00B91221"/>
    <w:rsid w:val="00B92165"/>
    <w:rsid w:val="00B9786E"/>
    <w:rsid w:val="00BA33DB"/>
    <w:rsid w:val="00BB15F1"/>
    <w:rsid w:val="00BB39B1"/>
    <w:rsid w:val="00BD2C54"/>
    <w:rsid w:val="00BD5E75"/>
    <w:rsid w:val="00BD67FE"/>
    <w:rsid w:val="00BE0D3C"/>
    <w:rsid w:val="00BE1CB0"/>
    <w:rsid w:val="00BE4700"/>
    <w:rsid w:val="00BE5C47"/>
    <w:rsid w:val="00BE62DD"/>
    <w:rsid w:val="00BE7B65"/>
    <w:rsid w:val="00BF0224"/>
    <w:rsid w:val="00BF7A41"/>
    <w:rsid w:val="00C0409E"/>
    <w:rsid w:val="00C1437E"/>
    <w:rsid w:val="00C15853"/>
    <w:rsid w:val="00C2181D"/>
    <w:rsid w:val="00C235BA"/>
    <w:rsid w:val="00C249D7"/>
    <w:rsid w:val="00C35955"/>
    <w:rsid w:val="00C36831"/>
    <w:rsid w:val="00C40228"/>
    <w:rsid w:val="00C45688"/>
    <w:rsid w:val="00C457E4"/>
    <w:rsid w:val="00C50600"/>
    <w:rsid w:val="00C5373F"/>
    <w:rsid w:val="00C542D8"/>
    <w:rsid w:val="00C54BE1"/>
    <w:rsid w:val="00C55FD6"/>
    <w:rsid w:val="00C60C8D"/>
    <w:rsid w:val="00C660D7"/>
    <w:rsid w:val="00C679CF"/>
    <w:rsid w:val="00C70290"/>
    <w:rsid w:val="00C82702"/>
    <w:rsid w:val="00C83298"/>
    <w:rsid w:val="00C83397"/>
    <w:rsid w:val="00C869CD"/>
    <w:rsid w:val="00C87ED1"/>
    <w:rsid w:val="00C951BB"/>
    <w:rsid w:val="00C95223"/>
    <w:rsid w:val="00C95E4D"/>
    <w:rsid w:val="00CA3F0C"/>
    <w:rsid w:val="00CA50B0"/>
    <w:rsid w:val="00CB0FD6"/>
    <w:rsid w:val="00CB4F8D"/>
    <w:rsid w:val="00CC009B"/>
    <w:rsid w:val="00CC04F7"/>
    <w:rsid w:val="00CC1DE0"/>
    <w:rsid w:val="00CC3C3E"/>
    <w:rsid w:val="00CC6AEE"/>
    <w:rsid w:val="00CD1010"/>
    <w:rsid w:val="00CD3B04"/>
    <w:rsid w:val="00CD4CEA"/>
    <w:rsid w:val="00CD76D8"/>
    <w:rsid w:val="00CE2D21"/>
    <w:rsid w:val="00CE61C2"/>
    <w:rsid w:val="00CE69FC"/>
    <w:rsid w:val="00CF0800"/>
    <w:rsid w:val="00CF2C25"/>
    <w:rsid w:val="00CF6061"/>
    <w:rsid w:val="00CF7520"/>
    <w:rsid w:val="00D01B9B"/>
    <w:rsid w:val="00D04DB0"/>
    <w:rsid w:val="00D051CA"/>
    <w:rsid w:val="00D07D29"/>
    <w:rsid w:val="00D12F58"/>
    <w:rsid w:val="00D17F26"/>
    <w:rsid w:val="00D2384D"/>
    <w:rsid w:val="00D2652D"/>
    <w:rsid w:val="00D26C03"/>
    <w:rsid w:val="00D27ABC"/>
    <w:rsid w:val="00D30392"/>
    <w:rsid w:val="00D31181"/>
    <w:rsid w:val="00D31FF0"/>
    <w:rsid w:val="00D34B72"/>
    <w:rsid w:val="00D3737B"/>
    <w:rsid w:val="00D407B2"/>
    <w:rsid w:val="00D409AC"/>
    <w:rsid w:val="00D41569"/>
    <w:rsid w:val="00D43036"/>
    <w:rsid w:val="00D463DB"/>
    <w:rsid w:val="00D51292"/>
    <w:rsid w:val="00D51684"/>
    <w:rsid w:val="00D54279"/>
    <w:rsid w:val="00D54D49"/>
    <w:rsid w:val="00D56477"/>
    <w:rsid w:val="00D57CAA"/>
    <w:rsid w:val="00D60AC5"/>
    <w:rsid w:val="00D74DF1"/>
    <w:rsid w:val="00D758B3"/>
    <w:rsid w:val="00D825FC"/>
    <w:rsid w:val="00D87C81"/>
    <w:rsid w:val="00D92698"/>
    <w:rsid w:val="00D94554"/>
    <w:rsid w:val="00DA34CD"/>
    <w:rsid w:val="00DA3F6E"/>
    <w:rsid w:val="00DB1689"/>
    <w:rsid w:val="00DB1F19"/>
    <w:rsid w:val="00DB32B7"/>
    <w:rsid w:val="00DB3632"/>
    <w:rsid w:val="00DB540C"/>
    <w:rsid w:val="00DC0654"/>
    <w:rsid w:val="00DD6CFC"/>
    <w:rsid w:val="00DE0E19"/>
    <w:rsid w:val="00DE4A4D"/>
    <w:rsid w:val="00DE757E"/>
    <w:rsid w:val="00DF09B2"/>
    <w:rsid w:val="00DF1677"/>
    <w:rsid w:val="00DF63F7"/>
    <w:rsid w:val="00DF7278"/>
    <w:rsid w:val="00DF77EB"/>
    <w:rsid w:val="00E038CC"/>
    <w:rsid w:val="00E04C66"/>
    <w:rsid w:val="00E0653A"/>
    <w:rsid w:val="00E07476"/>
    <w:rsid w:val="00E1106D"/>
    <w:rsid w:val="00E17665"/>
    <w:rsid w:val="00E211F2"/>
    <w:rsid w:val="00E25015"/>
    <w:rsid w:val="00E3112E"/>
    <w:rsid w:val="00E35170"/>
    <w:rsid w:val="00E35560"/>
    <w:rsid w:val="00E401C5"/>
    <w:rsid w:val="00E40E34"/>
    <w:rsid w:val="00E71E5A"/>
    <w:rsid w:val="00E75210"/>
    <w:rsid w:val="00E7742E"/>
    <w:rsid w:val="00E87C8E"/>
    <w:rsid w:val="00E91F29"/>
    <w:rsid w:val="00E94CC8"/>
    <w:rsid w:val="00EA21AC"/>
    <w:rsid w:val="00EA35C6"/>
    <w:rsid w:val="00EA3B3F"/>
    <w:rsid w:val="00EA5857"/>
    <w:rsid w:val="00EA71D0"/>
    <w:rsid w:val="00EB206E"/>
    <w:rsid w:val="00EB65D2"/>
    <w:rsid w:val="00EC106A"/>
    <w:rsid w:val="00EC1C59"/>
    <w:rsid w:val="00EC2098"/>
    <w:rsid w:val="00EC231E"/>
    <w:rsid w:val="00EC354D"/>
    <w:rsid w:val="00EC76CF"/>
    <w:rsid w:val="00EC7FC6"/>
    <w:rsid w:val="00ED08CF"/>
    <w:rsid w:val="00ED11B8"/>
    <w:rsid w:val="00ED12C2"/>
    <w:rsid w:val="00ED16CB"/>
    <w:rsid w:val="00ED47EF"/>
    <w:rsid w:val="00ED4BA5"/>
    <w:rsid w:val="00ED74CF"/>
    <w:rsid w:val="00EE287C"/>
    <w:rsid w:val="00EE293C"/>
    <w:rsid w:val="00EE7A56"/>
    <w:rsid w:val="00EF2DD8"/>
    <w:rsid w:val="00F06A57"/>
    <w:rsid w:val="00F10456"/>
    <w:rsid w:val="00F1313B"/>
    <w:rsid w:val="00F17C5F"/>
    <w:rsid w:val="00F22D84"/>
    <w:rsid w:val="00F25A13"/>
    <w:rsid w:val="00F30C28"/>
    <w:rsid w:val="00F33B60"/>
    <w:rsid w:val="00F341D8"/>
    <w:rsid w:val="00F346E7"/>
    <w:rsid w:val="00F34B58"/>
    <w:rsid w:val="00F35828"/>
    <w:rsid w:val="00F35CAD"/>
    <w:rsid w:val="00F36EF9"/>
    <w:rsid w:val="00F372CE"/>
    <w:rsid w:val="00F41BD5"/>
    <w:rsid w:val="00F45D69"/>
    <w:rsid w:val="00F54841"/>
    <w:rsid w:val="00F55809"/>
    <w:rsid w:val="00F62012"/>
    <w:rsid w:val="00F630C2"/>
    <w:rsid w:val="00F76C06"/>
    <w:rsid w:val="00F76CEB"/>
    <w:rsid w:val="00F8347F"/>
    <w:rsid w:val="00F85168"/>
    <w:rsid w:val="00F86C5D"/>
    <w:rsid w:val="00F97E71"/>
    <w:rsid w:val="00FA09B1"/>
    <w:rsid w:val="00FA1DED"/>
    <w:rsid w:val="00FA2D14"/>
    <w:rsid w:val="00FA6A96"/>
    <w:rsid w:val="00FB0925"/>
    <w:rsid w:val="00FB45E8"/>
    <w:rsid w:val="00FC19EC"/>
    <w:rsid w:val="00FD080F"/>
    <w:rsid w:val="00FD2443"/>
    <w:rsid w:val="00FD4D77"/>
    <w:rsid w:val="00FE0689"/>
    <w:rsid w:val="00FE4221"/>
    <w:rsid w:val="00FE5FDF"/>
    <w:rsid w:val="00FE61B7"/>
    <w:rsid w:val="00FE6B95"/>
    <w:rsid w:val="00FF1B5B"/>
    <w:rsid w:val="00FF52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3ABBEE3"/>
  <w15:docId w15:val="{BCE7DD3A-BEAF-4677-B20F-7E06C94F3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D01B9B"/>
    <w:pPr>
      <w:spacing w:line="360" w:lineRule="exact"/>
      <w:jc w:val="both"/>
    </w:pPr>
    <w:rPr>
      <w:rFonts w:ascii="Calibri" w:eastAsia="PMingLiU" w:hAnsi="Calibri"/>
      <w:color w:val="0B0B0B"/>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493C"/>
    <w:rPr>
      <w:rFonts w:eastAsia="ヒラギノ角ゴ Pro W3"/>
      <w:color w:val="000000"/>
    </w:rPr>
  </w:style>
  <w:style w:type="paragraph" w:customStyle="1" w:styleId="BasicParagraph">
    <w:name w:val="[Basic Paragraph]"/>
    <w:rsid w:val="008C493C"/>
    <w:pPr>
      <w:spacing w:line="288" w:lineRule="auto"/>
    </w:pPr>
    <w:rPr>
      <w:rFonts w:eastAsia="ヒラギノ角ゴ Pro W3"/>
      <w:color w:val="000000"/>
      <w:sz w:val="24"/>
    </w:rPr>
  </w:style>
  <w:style w:type="character" w:customStyle="1" w:styleId="Hyperlink1">
    <w:name w:val="Hyperlink1"/>
    <w:rsid w:val="008C493C"/>
    <w:rPr>
      <w:color w:val="0000FE"/>
      <w:sz w:val="20"/>
      <w:u w:val="single"/>
    </w:rPr>
  </w:style>
  <w:style w:type="character" w:styleId="Hyperlink">
    <w:name w:val="Hyperlink"/>
    <w:uiPriority w:val="99"/>
    <w:locked/>
    <w:rsid w:val="0030778D"/>
    <w:rPr>
      <w:color w:val="0000FF"/>
      <w:u w:val="single"/>
    </w:rPr>
  </w:style>
  <w:style w:type="paragraph" w:styleId="BalloonText">
    <w:name w:val="Balloon Text"/>
    <w:basedOn w:val="Normal"/>
    <w:link w:val="BalloonTextChar"/>
    <w:locked/>
    <w:rsid w:val="00D3737B"/>
    <w:rPr>
      <w:rFonts w:ascii="Tahoma" w:hAnsi="Tahoma"/>
      <w:color w:val="000000"/>
      <w:sz w:val="16"/>
      <w:szCs w:val="16"/>
    </w:rPr>
  </w:style>
  <w:style w:type="character" w:customStyle="1" w:styleId="BalloonTextChar">
    <w:name w:val="Balloon Text Char"/>
    <w:link w:val="BalloonText"/>
    <w:rsid w:val="00D3737B"/>
    <w:rPr>
      <w:rFonts w:ascii="Tahoma" w:eastAsia="ヒラギノ角ゴ Pro W3" w:hAnsi="Tahoma" w:cs="Tahoma"/>
      <w:color w:val="000000"/>
      <w:sz w:val="16"/>
      <w:szCs w:val="16"/>
    </w:rPr>
  </w:style>
  <w:style w:type="character" w:styleId="CommentReference">
    <w:name w:val="annotation reference"/>
    <w:locked/>
    <w:rsid w:val="00D3737B"/>
    <w:rPr>
      <w:sz w:val="16"/>
      <w:szCs w:val="16"/>
    </w:rPr>
  </w:style>
  <w:style w:type="paragraph" w:styleId="CommentText">
    <w:name w:val="annotation text"/>
    <w:basedOn w:val="Normal"/>
    <w:link w:val="CommentTextChar"/>
    <w:locked/>
    <w:rsid w:val="00D3737B"/>
    <w:rPr>
      <w:rFonts w:ascii="Times New Roman" w:hAnsi="Times New Roman"/>
      <w:color w:val="000000"/>
      <w:sz w:val="20"/>
      <w:szCs w:val="20"/>
    </w:rPr>
  </w:style>
  <w:style w:type="character" w:customStyle="1" w:styleId="CommentTextChar">
    <w:name w:val="Comment Text Char"/>
    <w:link w:val="CommentText"/>
    <w:rsid w:val="00D3737B"/>
    <w:rPr>
      <w:rFonts w:eastAsia="ヒラギノ角ゴ Pro W3"/>
      <w:color w:val="000000"/>
    </w:rPr>
  </w:style>
  <w:style w:type="paragraph" w:styleId="CommentSubject">
    <w:name w:val="annotation subject"/>
    <w:basedOn w:val="CommentText"/>
    <w:next w:val="CommentText"/>
    <w:link w:val="CommentSubjectChar"/>
    <w:locked/>
    <w:rsid w:val="00D3737B"/>
    <w:rPr>
      <w:b/>
      <w:bCs/>
    </w:rPr>
  </w:style>
  <w:style w:type="character" w:customStyle="1" w:styleId="CommentSubjectChar">
    <w:name w:val="Comment Subject Char"/>
    <w:link w:val="CommentSubject"/>
    <w:rsid w:val="00D3737B"/>
    <w:rPr>
      <w:rFonts w:eastAsia="ヒラギノ角ゴ Pro W3"/>
      <w:b/>
      <w:bCs/>
      <w:color w:val="000000"/>
    </w:rPr>
  </w:style>
  <w:style w:type="character" w:styleId="FollowedHyperlink">
    <w:name w:val="FollowedHyperlink"/>
    <w:basedOn w:val="DefaultParagraphFont"/>
    <w:locked/>
    <w:rsid w:val="008225C0"/>
    <w:rPr>
      <w:color w:val="800080" w:themeColor="followedHyperlink"/>
      <w:u w:val="single"/>
    </w:rPr>
  </w:style>
  <w:style w:type="paragraph" w:styleId="ListParagraph">
    <w:name w:val="List Paragraph"/>
    <w:basedOn w:val="Normal"/>
    <w:uiPriority w:val="34"/>
    <w:qFormat/>
    <w:rsid w:val="00FD080F"/>
    <w:pPr>
      <w:ind w:left="720"/>
      <w:contextualSpacing/>
    </w:pPr>
  </w:style>
  <w:style w:type="paragraph" w:styleId="NormalWeb">
    <w:name w:val="Normal (Web)"/>
    <w:basedOn w:val="Normal"/>
    <w:uiPriority w:val="99"/>
    <w:unhideWhenUsed/>
    <w:locked/>
    <w:rsid w:val="006A20EA"/>
    <w:pPr>
      <w:spacing w:before="100" w:beforeAutospacing="1" w:after="100" w:afterAutospacing="1" w:line="240" w:lineRule="auto"/>
      <w:jc w:val="left"/>
    </w:pPr>
    <w:rPr>
      <w:rFonts w:ascii="Times New Roman" w:eastAsia="Times New Roman" w:hAnsi="Times New Roman"/>
      <w:color w:val="auto"/>
    </w:rPr>
  </w:style>
  <w:style w:type="character" w:styleId="Strong">
    <w:name w:val="Strong"/>
    <w:basedOn w:val="DefaultParagraphFont"/>
    <w:uiPriority w:val="22"/>
    <w:qFormat/>
    <w:locked/>
    <w:rsid w:val="006A20EA"/>
    <w:rPr>
      <w:b/>
      <w:bCs/>
    </w:rPr>
  </w:style>
  <w:style w:type="character" w:customStyle="1" w:styleId="apple-converted-space">
    <w:name w:val="apple-converted-space"/>
    <w:basedOn w:val="DefaultParagraphFont"/>
    <w:rsid w:val="006A20EA"/>
  </w:style>
  <w:style w:type="paragraph" w:styleId="Revision">
    <w:name w:val="Revision"/>
    <w:hidden/>
    <w:uiPriority w:val="99"/>
    <w:semiHidden/>
    <w:rsid w:val="00B05A7D"/>
    <w:rPr>
      <w:rFonts w:ascii="Calibri" w:eastAsia="ヒラギノ角ゴ Pro W3" w:hAnsi="Calibri"/>
      <w:color w:val="0B0B0B"/>
      <w:sz w:val="24"/>
      <w:szCs w:val="24"/>
    </w:rPr>
  </w:style>
  <w:style w:type="paragraph" w:styleId="Header">
    <w:name w:val="header"/>
    <w:basedOn w:val="Normal"/>
    <w:link w:val="HeaderChar"/>
    <w:locked/>
    <w:rsid w:val="002548B0"/>
    <w:pPr>
      <w:tabs>
        <w:tab w:val="center" w:pos="4153"/>
        <w:tab w:val="right" w:pos="8306"/>
      </w:tabs>
      <w:snapToGrid w:val="0"/>
    </w:pPr>
    <w:rPr>
      <w:sz w:val="20"/>
      <w:szCs w:val="20"/>
    </w:rPr>
  </w:style>
  <w:style w:type="character" w:customStyle="1" w:styleId="HeaderChar">
    <w:name w:val="Header Char"/>
    <w:basedOn w:val="DefaultParagraphFont"/>
    <w:link w:val="Header"/>
    <w:rsid w:val="002548B0"/>
    <w:rPr>
      <w:rFonts w:ascii="Calibri" w:eastAsia="ヒラギノ角ゴ Pro W3" w:hAnsi="Calibri"/>
      <w:color w:val="0B0B0B"/>
    </w:rPr>
  </w:style>
  <w:style w:type="paragraph" w:styleId="Footer">
    <w:name w:val="footer"/>
    <w:basedOn w:val="Normal"/>
    <w:link w:val="FooterChar"/>
    <w:locked/>
    <w:rsid w:val="002548B0"/>
    <w:pPr>
      <w:tabs>
        <w:tab w:val="center" w:pos="4153"/>
        <w:tab w:val="right" w:pos="8306"/>
      </w:tabs>
      <w:snapToGrid w:val="0"/>
    </w:pPr>
    <w:rPr>
      <w:sz w:val="20"/>
      <w:szCs w:val="20"/>
    </w:rPr>
  </w:style>
  <w:style w:type="character" w:customStyle="1" w:styleId="FooterChar">
    <w:name w:val="Footer Char"/>
    <w:basedOn w:val="DefaultParagraphFont"/>
    <w:link w:val="Footer"/>
    <w:rsid w:val="002548B0"/>
    <w:rPr>
      <w:rFonts w:ascii="Calibri" w:eastAsia="ヒラギノ角ゴ Pro W3" w:hAnsi="Calibri"/>
      <w:color w:val="0B0B0B"/>
    </w:rPr>
  </w:style>
  <w:style w:type="character" w:styleId="Emphasis">
    <w:name w:val="Emphasis"/>
    <w:basedOn w:val="DefaultParagraphFont"/>
    <w:uiPriority w:val="20"/>
    <w:qFormat/>
    <w:locked/>
    <w:rsid w:val="00CE2D21"/>
    <w:rPr>
      <w:i/>
      <w:iCs/>
    </w:rPr>
  </w:style>
  <w:style w:type="paragraph" w:styleId="HTMLPreformatted">
    <w:name w:val="HTML Preformatted"/>
    <w:basedOn w:val="Normal"/>
    <w:link w:val="HTMLPreformattedChar"/>
    <w:uiPriority w:val="99"/>
    <w:unhideWhenUsed/>
    <w:locked/>
    <w:rsid w:val="00844C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844C4C"/>
    <w:rPr>
      <w:rFonts w:ascii="Courier New" w:eastAsia="Times New Roman" w:hAnsi="Courier New" w:cs="Courier New"/>
      <w:lang w:eastAsia="zh-TW"/>
    </w:rPr>
  </w:style>
  <w:style w:type="character" w:customStyle="1" w:styleId="NichtaufgelsteErwhnung1">
    <w:name w:val="Nicht aufgelöste Erwähnung1"/>
    <w:basedOn w:val="DefaultParagraphFont"/>
    <w:uiPriority w:val="99"/>
    <w:semiHidden/>
    <w:unhideWhenUsed/>
    <w:rsid w:val="00AB3CA9"/>
    <w:rPr>
      <w:color w:val="605E5C"/>
      <w:shd w:val="clear" w:color="auto" w:fill="E1DFDD"/>
    </w:rPr>
  </w:style>
  <w:style w:type="character" w:customStyle="1" w:styleId="UnresolvedMention">
    <w:name w:val="Unresolved Mention"/>
    <w:basedOn w:val="DefaultParagraphFont"/>
    <w:uiPriority w:val="99"/>
    <w:semiHidden/>
    <w:unhideWhenUsed/>
    <w:rsid w:val="00CD3B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31831">
      <w:bodyDiv w:val="1"/>
      <w:marLeft w:val="0"/>
      <w:marRight w:val="0"/>
      <w:marTop w:val="0"/>
      <w:marBottom w:val="0"/>
      <w:divBdr>
        <w:top w:val="none" w:sz="0" w:space="0" w:color="auto"/>
        <w:left w:val="none" w:sz="0" w:space="0" w:color="auto"/>
        <w:bottom w:val="none" w:sz="0" w:space="0" w:color="auto"/>
        <w:right w:val="none" w:sz="0" w:space="0" w:color="auto"/>
      </w:divBdr>
    </w:div>
    <w:div w:id="162665106">
      <w:bodyDiv w:val="1"/>
      <w:marLeft w:val="0"/>
      <w:marRight w:val="0"/>
      <w:marTop w:val="0"/>
      <w:marBottom w:val="0"/>
      <w:divBdr>
        <w:top w:val="none" w:sz="0" w:space="0" w:color="auto"/>
        <w:left w:val="none" w:sz="0" w:space="0" w:color="auto"/>
        <w:bottom w:val="none" w:sz="0" w:space="0" w:color="auto"/>
        <w:right w:val="none" w:sz="0" w:space="0" w:color="auto"/>
      </w:divBdr>
    </w:div>
    <w:div w:id="169834228">
      <w:bodyDiv w:val="1"/>
      <w:marLeft w:val="0"/>
      <w:marRight w:val="0"/>
      <w:marTop w:val="0"/>
      <w:marBottom w:val="0"/>
      <w:divBdr>
        <w:top w:val="none" w:sz="0" w:space="0" w:color="auto"/>
        <w:left w:val="none" w:sz="0" w:space="0" w:color="auto"/>
        <w:bottom w:val="none" w:sz="0" w:space="0" w:color="auto"/>
        <w:right w:val="none" w:sz="0" w:space="0" w:color="auto"/>
      </w:divBdr>
    </w:div>
    <w:div w:id="303121107">
      <w:bodyDiv w:val="1"/>
      <w:marLeft w:val="0"/>
      <w:marRight w:val="0"/>
      <w:marTop w:val="0"/>
      <w:marBottom w:val="0"/>
      <w:divBdr>
        <w:top w:val="none" w:sz="0" w:space="0" w:color="auto"/>
        <w:left w:val="none" w:sz="0" w:space="0" w:color="auto"/>
        <w:bottom w:val="none" w:sz="0" w:space="0" w:color="auto"/>
        <w:right w:val="none" w:sz="0" w:space="0" w:color="auto"/>
      </w:divBdr>
    </w:div>
    <w:div w:id="635531068">
      <w:bodyDiv w:val="1"/>
      <w:marLeft w:val="0"/>
      <w:marRight w:val="0"/>
      <w:marTop w:val="0"/>
      <w:marBottom w:val="0"/>
      <w:divBdr>
        <w:top w:val="none" w:sz="0" w:space="0" w:color="auto"/>
        <w:left w:val="none" w:sz="0" w:space="0" w:color="auto"/>
        <w:bottom w:val="none" w:sz="0" w:space="0" w:color="auto"/>
        <w:right w:val="none" w:sz="0" w:space="0" w:color="auto"/>
      </w:divBdr>
    </w:div>
    <w:div w:id="1005280183">
      <w:bodyDiv w:val="1"/>
      <w:marLeft w:val="0"/>
      <w:marRight w:val="0"/>
      <w:marTop w:val="0"/>
      <w:marBottom w:val="0"/>
      <w:divBdr>
        <w:top w:val="none" w:sz="0" w:space="0" w:color="auto"/>
        <w:left w:val="none" w:sz="0" w:space="0" w:color="auto"/>
        <w:bottom w:val="none" w:sz="0" w:space="0" w:color="auto"/>
        <w:right w:val="none" w:sz="0" w:space="0" w:color="auto"/>
      </w:divBdr>
    </w:div>
    <w:div w:id="1011419128">
      <w:bodyDiv w:val="1"/>
      <w:marLeft w:val="0"/>
      <w:marRight w:val="0"/>
      <w:marTop w:val="0"/>
      <w:marBottom w:val="0"/>
      <w:divBdr>
        <w:top w:val="none" w:sz="0" w:space="0" w:color="auto"/>
        <w:left w:val="none" w:sz="0" w:space="0" w:color="auto"/>
        <w:bottom w:val="none" w:sz="0" w:space="0" w:color="auto"/>
        <w:right w:val="none" w:sz="0" w:space="0" w:color="auto"/>
      </w:divBdr>
    </w:div>
    <w:div w:id="1039936914">
      <w:bodyDiv w:val="1"/>
      <w:marLeft w:val="0"/>
      <w:marRight w:val="0"/>
      <w:marTop w:val="0"/>
      <w:marBottom w:val="0"/>
      <w:divBdr>
        <w:top w:val="none" w:sz="0" w:space="0" w:color="auto"/>
        <w:left w:val="none" w:sz="0" w:space="0" w:color="auto"/>
        <w:bottom w:val="none" w:sz="0" w:space="0" w:color="auto"/>
        <w:right w:val="none" w:sz="0" w:space="0" w:color="auto"/>
      </w:divBdr>
    </w:div>
    <w:div w:id="1073086576">
      <w:bodyDiv w:val="1"/>
      <w:marLeft w:val="0"/>
      <w:marRight w:val="0"/>
      <w:marTop w:val="0"/>
      <w:marBottom w:val="0"/>
      <w:divBdr>
        <w:top w:val="none" w:sz="0" w:space="0" w:color="auto"/>
        <w:left w:val="none" w:sz="0" w:space="0" w:color="auto"/>
        <w:bottom w:val="none" w:sz="0" w:space="0" w:color="auto"/>
        <w:right w:val="none" w:sz="0" w:space="0" w:color="auto"/>
      </w:divBdr>
    </w:div>
    <w:div w:id="1195775502">
      <w:bodyDiv w:val="1"/>
      <w:marLeft w:val="0"/>
      <w:marRight w:val="0"/>
      <w:marTop w:val="0"/>
      <w:marBottom w:val="0"/>
      <w:divBdr>
        <w:top w:val="none" w:sz="0" w:space="0" w:color="auto"/>
        <w:left w:val="none" w:sz="0" w:space="0" w:color="auto"/>
        <w:bottom w:val="none" w:sz="0" w:space="0" w:color="auto"/>
        <w:right w:val="none" w:sz="0" w:space="0" w:color="auto"/>
      </w:divBdr>
    </w:div>
    <w:div w:id="1545947134">
      <w:bodyDiv w:val="1"/>
      <w:marLeft w:val="0"/>
      <w:marRight w:val="0"/>
      <w:marTop w:val="0"/>
      <w:marBottom w:val="0"/>
      <w:divBdr>
        <w:top w:val="none" w:sz="0" w:space="0" w:color="auto"/>
        <w:left w:val="none" w:sz="0" w:space="0" w:color="auto"/>
        <w:bottom w:val="none" w:sz="0" w:space="0" w:color="auto"/>
        <w:right w:val="none" w:sz="0" w:space="0" w:color="auto"/>
      </w:divBdr>
    </w:div>
    <w:div w:id="1698315222">
      <w:bodyDiv w:val="1"/>
      <w:marLeft w:val="0"/>
      <w:marRight w:val="0"/>
      <w:marTop w:val="0"/>
      <w:marBottom w:val="0"/>
      <w:divBdr>
        <w:top w:val="none" w:sz="0" w:space="0" w:color="auto"/>
        <w:left w:val="none" w:sz="0" w:space="0" w:color="auto"/>
        <w:bottom w:val="none" w:sz="0" w:space="0" w:color="auto"/>
        <w:right w:val="none" w:sz="0" w:space="0" w:color="auto"/>
      </w:divBdr>
    </w:div>
    <w:div w:id="1794983118">
      <w:bodyDiv w:val="1"/>
      <w:marLeft w:val="0"/>
      <w:marRight w:val="0"/>
      <w:marTop w:val="0"/>
      <w:marBottom w:val="0"/>
      <w:divBdr>
        <w:top w:val="none" w:sz="0" w:space="0" w:color="auto"/>
        <w:left w:val="none" w:sz="0" w:space="0" w:color="auto"/>
        <w:bottom w:val="none" w:sz="0" w:space="0" w:color="auto"/>
        <w:right w:val="none" w:sz="0" w:space="0" w:color="auto"/>
      </w:divBdr>
    </w:div>
    <w:div w:id="1968585323">
      <w:bodyDiv w:val="1"/>
      <w:marLeft w:val="0"/>
      <w:marRight w:val="0"/>
      <w:marTop w:val="0"/>
      <w:marBottom w:val="0"/>
      <w:divBdr>
        <w:top w:val="none" w:sz="0" w:space="0" w:color="auto"/>
        <w:left w:val="none" w:sz="0" w:space="0" w:color="auto"/>
        <w:bottom w:val="none" w:sz="0" w:space="0" w:color="auto"/>
        <w:right w:val="none" w:sz="0" w:space="0" w:color="auto"/>
      </w:divBdr>
    </w:div>
    <w:div w:id="2056614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cyberlink.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yberlinkDeutschlan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lay@profil-marketing.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c/PowerDirectorOfficial" TargetMode="External"/><Relationship Id="rId5" Type="http://schemas.openxmlformats.org/officeDocument/2006/relationships/webSettings" Target="webSettings.xml"/><Relationship Id="rId15" Type="http://schemas.openxmlformats.org/officeDocument/2006/relationships/hyperlink" Target="mailto:s.winter@profil-marketing.com" TargetMode="External"/><Relationship Id="rId10" Type="http://schemas.openxmlformats.org/officeDocument/2006/relationships/hyperlink" Target="https://www.instagram.com/powerdirector_app/" TargetMode="External"/><Relationship Id="rId4" Type="http://schemas.openxmlformats.org/officeDocument/2006/relationships/settings" Target="settings.xml"/><Relationship Id="rId9" Type="http://schemas.openxmlformats.org/officeDocument/2006/relationships/hyperlink" Target="https://de.cyberlink.com/" TargetMode="External"/><Relationship Id="rId14" Type="http://schemas.openxmlformats.org/officeDocument/2006/relationships/hyperlink" Target="mailto:contact_pr_deu@cyberli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4BF44-38E9-4514-A440-FB40F87C5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507</Words>
  <Characters>8592</Characters>
  <Application>Microsoft Office Word</Application>
  <DocSecurity>0</DocSecurity>
  <Lines>71</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Intel Corporation</Company>
  <LinksUpToDate>false</LinksUpToDate>
  <CharactersWithSpaces>10079</CharactersWithSpaces>
  <SharedDoc>false</SharedDoc>
  <HLinks>
    <vt:vector size="72" baseType="variant">
      <vt:variant>
        <vt:i4>4259957</vt:i4>
      </vt:variant>
      <vt:variant>
        <vt:i4>36</vt:i4>
      </vt:variant>
      <vt:variant>
        <vt:i4>0</vt:i4>
      </vt:variant>
      <vt:variant>
        <vt:i4>5</vt:i4>
      </vt:variant>
      <vt:variant>
        <vt:lpwstr>mailto:contact_pr_uk@cyberlink.com</vt:lpwstr>
      </vt:variant>
      <vt:variant>
        <vt:lpwstr/>
      </vt:variant>
      <vt:variant>
        <vt:i4>5767270</vt:i4>
      </vt:variant>
      <vt:variant>
        <vt:i4>33</vt:i4>
      </vt:variant>
      <vt:variant>
        <vt:i4>0</vt:i4>
      </vt:variant>
      <vt:variant>
        <vt:i4>5</vt:i4>
      </vt:variant>
      <vt:variant>
        <vt:lpwstr>mailto:contact_pr_fr@cyberlink.com</vt:lpwstr>
      </vt:variant>
      <vt:variant>
        <vt:lpwstr/>
      </vt:variant>
      <vt:variant>
        <vt:i4>3080220</vt:i4>
      </vt:variant>
      <vt:variant>
        <vt:i4>30</vt:i4>
      </vt:variant>
      <vt:variant>
        <vt:i4>0</vt:i4>
      </vt:variant>
      <vt:variant>
        <vt:i4>5</vt:i4>
      </vt:variant>
      <vt:variant>
        <vt:lpwstr>mailto:contact_pr_deu@cyberlink.com</vt:lpwstr>
      </vt:variant>
      <vt:variant>
        <vt:lpwstr/>
      </vt:variant>
      <vt:variant>
        <vt:i4>2686981</vt:i4>
      </vt:variant>
      <vt:variant>
        <vt:i4>27</vt:i4>
      </vt:variant>
      <vt:variant>
        <vt:i4>0</vt:i4>
      </vt:variant>
      <vt:variant>
        <vt:i4>5</vt:i4>
      </vt:variant>
      <vt:variant>
        <vt:lpwstr>mailto:cyberlink@famapr.com</vt:lpwstr>
      </vt:variant>
      <vt:variant>
        <vt:lpwstr/>
      </vt:variant>
      <vt:variant>
        <vt:i4>3801097</vt:i4>
      </vt:variant>
      <vt:variant>
        <vt:i4>24</vt:i4>
      </vt:variant>
      <vt:variant>
        <vt:i4>0</vt:i4>
      </vt:variant>
      <vt:variant>
        <vt:i4>5</vt:i4>
      </vt:variant>
      <vt:variant>
        <vt:lpwstr>mailto:contact_pr_jpn@cyberlink.com</vt:lpwstr>
      </vt:variant>
      <vt:variant>
        <vt:lpwstr/>
      </vt:variant>
      <vt:variant>
        <vt:i4>8061012</vt:i4>
      </vt:variant>
      <vt:variant>
        <vt:i4>21</vt:i4>
      </vt:variant>
      <vt:variant>
        <vt:i4>0</vt:i4>
      </vt:variant>
      <vt:variant>
        <vt:i4>5</vt:i4>
      </vt:variant>
      <vt:variant>
        <vt:lpwstr>mailto:press@cyberlink.com</vt:lpwstr>
      </vt:variant>
      <vt:variant>
        <vt:lpwstr/>
      </vt:variant>
      <vt:variant>
        <vt:i4>5505039</vt:i4>
      </vt:variant>
      <vt:variant>
        <vt:i4>18</vt:i4>
      </vt:variant>
      <vt:variant>
        <vt:i4>0</vt:i4>
      </vt:variant>
      <vt:variant>
        <vt:i4>5</vt:i4>
      </vt:variant>
      <vt:variant>
        <vt:lpwstr>http://www.cyberlink.com/</vt:lpwstr>
      </vt:variant>
      <vt:variant>
        <vt:lpwstr/>
      </vt:variant>
      <vt:variant>
        <vt:i4>2097263</vt:i4>
      </vt:variant>
      <vt:variant>
        <vt:i4>15</vt:i4>
      </vt:variant>
      <vt:variant>
        <vt:i4>0</vt:i4>
      </vt:variant>
      <vt:variant>
        <vt:i4>5</vt:i4>
      </vt:variant>
      <vt:variant>
        <vt:lpwstr>http://www.cyberlink.com/event/XXXX</vt:lpwstr>
      </vt:variant>
      <vt:variant>
        <vt:lpwstr/>
      </vt:variant>
      <vt:variant>
        <vt:i4>3473456</vt:i4>
      </vt:variant>
      <vt:variant>
        <vt:i4>12</vt:i4>
      </vt:variant>
      <vt:variant>
        <vt:i4>0</vt:i4>
      </vt:variant>
      <vt:variant>
        <vt:i4>5</vt:i4>
      </vt:variant>
      <vt:variant>
        <vt:lpwstr>http://www.cyberlink.com/products/powerdirector-ultra/features_en_US.html</vt:lpwstr>
      </vt:variant>
      <vt:variant>
        <vt:lpwstr/>
      </vt:variant>
      <vt:variant>
        <vt:i4>6946917</vt:i4>
      </vt:variant>
      <vt:variant>
        <vt:i4>9</vt:i4>
      </vt:variant>
      <vt:variant>
        <vt:i4>0</vt:i4>
      </vt:variant>
      <vt:variant>
        <vt:i4>5</vt:i4>
      </vt:variant>
      <vt:variant>
        <vt:lpwstr>http://www.cyberlink.com/products/powerdvd-ultra/features_en_US.html</vt:lpwstr>
      </vt:variant>
      <vt:variant>
        <vt:lpwstr/>
      </vt:variant>
      <vt:variant>
        <vt:i4>7471150</vt:i4>
      </vt:variant>
      <vt:variant>
        <vt:i4>6</vt:i4>
      </vt:variant>
      <vt:variant>
        <vt:i4>0</vt:i4>
      </vt:variant>
      <vt:variant>
        <vt:i4>5</vt:i4>
      </vt:variant>
      <vt:variant>
        <vt:lpwstr>http://ecl/FileStorage/MSR/Upload/MSR131002-0001/index_US_v7.jpg</vt:lpwstr>
      </vt:variant>
      <vt:variant>
        <vt:lpwstr/>
      </vt:variant>
      <vt:variant>
        <vt:i4>5505039</vt:i4>
      </vt:variant>
      <vt:variant>
        <vt:i4>3</vt:i4>
      </vt:variant>
      <vt:variant>
        <vt:i4>0</vt:i4>
      </vt:variant>
      <vt:variant>
        <vt:i4>5</vt:i4>
      </vt:variant>
      <vt:variant>
        <vt:lpwstr>http://www.cyberl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ra Gerhard (CLN)</cp:lastModifiedBy>
  <cp:revision>6</cp:revision>
  <cp:lastPrinted>2019-08-01T06:50:00Z</cp:lastPrinted>
  <dcterms:created xsi:type="dcterms:W3CDTF">2022-09-06T10:33:00Z</dcterms:created>
  <dcterms:modified xsi:type="dcterms:W3CDTF">2022-09-06T11:19:00Z</dcterms:modified>
</cp:coreProperties>
</file>